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267B1B" w14:textId="7B7972D5" w:rsidR="00C04CBC" w:rsidRDefault="000801B1">
      <w:pPr>
        <w:rPr>
          <w:rFonts w:ascii="Times New Roman" w:hAnsi="Times New Roman" w:cs="Times New Roman"/>
          <w:sz w:val="20"/>
          <w:szCs w:val="20"/>
        </w:rPr>
      </w:pPr>
      <w:r w:rsidRPr="000801B1">
        <w:rPr>
          <w:rFonts w:ascii="Times New Roman" w:hAnsi="Times New Roman" w:cs="Times New Roman"/>
          <w:sz w:val="20"/>
          <w:szCs w:val="20"/>
        </w:rPr>
        <w:t xml:space="preserve">Supplementary Table </w:t>
      </w:r>
      <w:r>
        <w:rPr>
          <w:rFonts w:ascii="Times New Roman" w:hAnsi="Times New Roman" w:cs="Times New Roman"/>
          <w:sz w:val="20"/>
          <w:szCs w:val="20"/>
        </w:rPr>
        <w:t xml:space="preserve">1. </w:t>
      </w:r>
      <w:r w:rsidRPr="000801B1">
        <w:rPr>
          <w:rFonts w:ascii="Times New Roman" w:hAnsi="Times New Roman" w:cs="Times New Roman"/>
          <w:sz w:val="20"/>
          <w:szCs w:val="20"/>
        </w:rPr>
        <w:t xml:space="preserve">The 1-, 3-, and 5-year </w:t>
      </w:r>
      <w:r>
        <w:rPr>
          <w:rFonts w:ascii="Times New Roman" w:hAnsi="Times New Roman" w:cs="Times New Roman"/>
          <w:sz w:val="20"/>
          <w:szCs w:val="20"/>
        </w:rPr>
        <w:t>OS</w:t>
      </w:r>
      <w:r w:rsidRPr="000801B1">
        <w:rPr>
          <w:rFonts w:ascii="Times New Roman" w:hAnsi="Times New Roman" w:cs="Times New Roman"/>
          <w:sz w:val="20"/>
          <w:szCs w:val="20"/>
        </w:rPr>
        <w:t xml:space="preserve"> of different groups</w:t>
      </w:r>
      <w:r>
        <w:rPr>
          <w:rFonts w:ascii="Times New Roman" w:hAnsi="Times New Roman" w:cs="Times New Roman"/>
          <w:sz w:val="20"/>
          <w:szCs w:val="20"/>
        </w:rPr>
        <w:t>.</w:t>
      </w:r>
    </w:p>
    <w:tbl>
      <w:tblPr>
        <w:tblW w:w="8788" w:type="dxa"/>
        <w:tblInd w:w="-567" w:type="dxa"/>
        <w:tblLook w:val="04A0" w:firstRow="1" w:lastRow="0" w:firstColumn="1" w:lastColumn="0" w:noHBand="0" w:noVBand="1"/>
      </w:tblPr>
      <w:tblGrid>
        <w:gridCol w:w="1843"/>
        <w:gridCol w:w="992"/>
        <w:gridCol w:w="851"/>
        <w:gridCol w:w="850"/>
        <w:gridCol w:w="851"/>
        <w:gridCol w:w="992"/>
        <w:gridCol w:w="838"/>
        <w:gridCol w:w="838"/>
        <w:gridCol w:w="733"/>
      </w:tblGrid>
      <w:tr w:rsidR="000801B1" w:rsidRPr="000801B1" w14:paraId="2665A108" w14:textId="77777777" w:rsidTr="00D97E34">
        <w:trPr>
          <w:trHeight w:val="276"/>
        </w:trPr>
        <w:tc>
          <w:tcPr>
            <w:tcW w:w="1843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F95C3" w14:textId="77777777" w:rsidR="000801B1" w:rsidRPr="000801B1" w:rsidRDefault="000801B1" w:rsidP="000801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801B1"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Overall Survival</w:t>
            </w:r>
          </w:p>
        </w:tc>
        <w:tc>
          <w:tcPr>
            <w:tcW w:w="354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8" w:space="0" w:color="FFFFFF" w:themeColor="background1"/>
            </w:tcBorders>
            <w:shd w:val="clear" w:color="auto" w:fill="auto"/>
            <w:noWrap/>
            <w:vAlign w:val="bottom"/>
            <w:hideMark/>
          </w:tcPr>
          <w:p w14:paraId="31F12020" w14:textId="77777777" w:rsidR="000801B1" w:rsidRPr="000801B1" w:rsidRDefault="000801B1" w:rsidP="000801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801B1"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Stage II</w:t>
            </w:r>
          </w:p>
        </w:tc>
        <w:tc>
          <w:tcPr>
            <w:tcW w:w="3401" w:type="dxa"/>
            <w:gridSpan w:val="4"/>
            <w:tcBorders>
              <w:top w:val="single" w:sz="4" w:space="0" w:color="auto"/>
              <w:left w:val="single" w:sz="48" w:space="0" w:color="FFFFFF" w:themeColor="background1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A2DA4" w14:textId="77777777" w:rsidR="000801B1" w:rsidRPr="000801B1" w:rsidRDefault="000801B1" w:rsidP="000801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801B1"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Stage III-IV</w:t>
            </w:r>
          </w:p>
        </w:tc>
      </w:tr>
      <w:tr w:rsidR="000801B1" w:rsidRPr="000801B1" w14:paraId="1B2ABFA9" w14:textId="77777777" w:rsidTr="00D97E34">
        <w:trPr>
          <w:trHeight w:val="276"/>
        </w:trPr>
        <w:tc>
          <w:tcPr>
            <w:tcW w:w="1843" w:type="dxa"/>
            <w:vMerge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23DF6914" w14:textId="77777777" w:rsidR="000801B1" w:rsidRPr="000801B1" w:rsidRDefault="000801B1" w:rsidP="008B570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CEEE72" w14:textId="77777777" w:rsidR="000801B1" w:rsidRPr="000801B1" w:rsidRDefault="000801B1" w:rsidP="008B570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801B1"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Total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9E5E83" w14:textId="77777777" w:rsidR="000801B1" w:rsidRPr="000801B1" w:rsidRDefault="000801B1" w:rsidP="008B570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801B1"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NCRT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9C8BEE" w14:textId="77777777" w:rsidR="000801B1" w:rsidRPr="000801B1" w:rsidRDefault="000801B1" w:rsidP="008B570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801B1"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CT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2" w:space="0" w:color="auto"/>
              <w:right w:val="single" w:sz="48" w:space="0" w:color="FFFFFF" w:themeColor="background1"/>
            </w:tcBorders>
            <w:shd w:val="clear" w:color="auto" w:fill="auto"/>
            <w:noWrap/>
            <w:vAlign w:val="bottom"/>
            <w:hideMark/>
          </w:tcPr>
          <w:p w14:paraId="0FB0CFC1" w14:textId="77777777" w:rsidR="000801B1" w:rsidRPr="000801B1" w:rsidRDefault="000801B1" w:rsidP="008B570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801B1"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CRT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8" w:space="0" w:color="FFFFFF" w:themeColor="background1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1ECBA0" w14:textId="77777777" w:rsidR="000801B1" w:rsidRPr="000801B1" w:rsidRDefault="000801B1" w:rsidP="008B570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801B1"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Total</w:t>
            </w:r>
          </w:p>
        </w:tc>
        <w:tc>
          <w:tcPr>
            <w:tcW w:w="838" w:type="dxa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76688D" w14:textId="77777777" w:rsidR="000801B1" w:rsidRPr="000801B1" w:rsidRDefault="000801B1" w:rsidP="008B570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801B1"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NCRT</w:t>
            </w:r>
          </w:p>
        </w:tc>
        <w:tc>
          <w:tcPr>
            <w:tcW w:w="838" w:type="dxa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95E899" w14:textId="77777777" w:rsidR="000801B1" w:rsidRPr="000801B1" w:rsidRDefault="000801B1" w:rsidP="008B570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801B1"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CT</w:t>
            </w:r>
          </w:p>
        </w:tc>
        <w:tc>
          <w:tcPr>
            <w:tcW w:w="733" w:type="dxa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092DB2" w14:textId="77777777" w:rsidR="000801B1" w:rsidRPr="000801B1" w:rsidRDefault="000801B1" w:rsidP="008B570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801B1"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CRT</w:t>
            </w:r>
          </w:p>
        </w:tc>
      </w:tr>
      <w:tr w:rsidR="00D97E34" w:rsidRPr="000801B1" w14:paraId="32BFA4B9" w14:textId="77777777" w:rsidTr="00D97E34">
        <w:trPr>
          <w:trHeight w:val="340"/>
        </w:trPr>
        <w:tc>
          <w:tcPr>
            <w:tcW w:w="1843" w:type="dxa"/>
            <w:tcBorders>
              <w:top w:val="single" w:sz="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5D52C298" w14:textId="437997D1" w:rsidR="00D97E34" w:rsidRPr="000801B1" w:rsidRDefault="00D97E34" w:rsidP="00D97E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97E3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edian OS (month)</w:t>
            </w:r>
          </w:p>
        </w:tc>
        <w:tc>
          <w:tcPr>
            <w:tcW w:w="992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001D9B" w14:textId="435ECD7C" w:rsidR="00D97E34" w:rsidRPr="000801B1" w:rsidRDefault="00D97E34" w:rsidP="00D97E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97E34"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25</w:t>
            </w:r>
          </w:p>
        </w:tc>
        <w:tc>
          <w:tcPr>
            <w:tcW w:w="851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7C9BB9" w14:textId="26FDF06E" w:rsidR="00D97E34" w:rsidRPr="000801B1" w:rsidRDefault="00D97E34" w:rsidP="00D97E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97E34"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25</w:t>
            </w:r>
          </w:p>
        </w:tc>
        <w:tc>
          <w:tcPr>
            <w:tcW w:w="850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6EEEEE" w14:textId="76FD7264" w:rsidR="00D97E34" w:rsidRPr="000801B1" w:rsidRDefault="00D97E34" w:rsidP="00D97E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97E34"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23.5</w:t>
            </w:r>
          </w:p>
        </w:tc>
        <w:tc>
          <w:tcPr>
            <w:tcW w:w="851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D121C9" w14:textId="741A5CA3" w:rsidR="00D97E34" w:rsidRPr="000801B1" w:rsidRDefault="00D97E34" w:rsidP="00D97E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97E34"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28</w:t>
            </w:r>
          </w:p>
        </w:tc>
        <w:tc>
          <w:tcPr>
            <w:tcW w:w="992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0A09A4" w14:textId="3260D23A" w:rsidR="00D97E34" w:rsidRPr="000801B1" w:rsidRDefault="00D97E34" w:rsidP="00D97E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97E34"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13</w:t>
            </w:r>
          </w:p>
        </w:tc>
        <w:tc>
          <w:tcPr>
            <w:tcW w:w="838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20A874" w14:textId="476DBC08" w:rsidR="00D97E34" w:rsidRPr="000801B1" w:rsidRDefault="00D97E34" w:rsidP="00D97E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97E34"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9</w:t>
            </w:r>
          </w:p>
        </w:tc>
        <w:tc>
          <w:tcPr>
            <w:tcW w:w="838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EB35BE" w14:textId="57D36B40" w:rsidR="00D97E34" w:rsidRPr="000801B1" w:rsidRDefault="00D97E34" w:rsidP="00D97E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97E34"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14</w:t>
            </w:r>
          </w:p>
        </w:tc>
        <w:tc>
          <w:tcPr>
            <w:tcW w:w="733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799E6D" w14:textId="64C6691D" w:rsidR="00D97E34" w:rsidRPr="000801B1" w:rsidRDefault="00D97E34" w:rsidP="00D97E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97E34"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20</w:t>
            </w:r>
          </w:p>
        </w:tc>
      </w:tr>
      <w:tr w:rsidR="00D97E34" w:rsidRPr="000801B1" w14:paraId="0AB9A624" w14:textId="77777777" w:rsidTr="001A72EF">
        <w:trPr>
          <w:trHeight w:val="340"/>
        </w:trPr>
        <w:tc>
          <w:tcPr>
            <w:tcW w:w="184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7807F" w14:textId="54939735" w:rsidR="00D97E34" w:rsidRPr="000801B1" w:rsidRDefault="00D97E34" w:rsidP="00D97E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801B1"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1-year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Pr="00D97E3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OS rate (%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97AA2" w14:textId="04728D42" w:rsidR="00D97E34" w:rsidRPr="000801B1" w:rsidRDefault="00D97E34" w:rsidP="00D97E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97E3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76.0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23AF2" w14:textId="0E9EB123" w:rsidR="00D97E34" w:rsidRPr="000801B1" w:rsidRDefault="00D97E34" w:rsidP="00D97E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97E3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74.1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C2231" w14:textId="4D18A8FB" w:rsidR="00D97E34" w:rsidRPr="000801B1" w:rsidRDefault="00D97E34" w:rsidP="00D97E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97E3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79.1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88831" w14:textId="0EF514E8" w:rsidR="00D97E34" w:rsidRPr="000801B1" w:rsidRDefault="00D97E34" w:rsidP="00D97E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97E3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85.2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DAA33" w14:textId="2187D00C" w:rsidR="00D97E34" w:rsidRPr="000801B1" w:rsidRDefault="00D97E34" w:rsidP="00D97E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97E3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54.1 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73DAC" w14:textId="60DEBAFF" w:rsidR="00D97E34" w:rsidRPr="000801B1" w:rsidRDefault="00D97E34" w:rsidP="00D97E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97E3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40.9 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5AC7B" w14:textId="567FE582" w:rsidR="00D97E34" w:rsidRPr="000801B1" w:rsidRDefault="00D97E34" w:rsidP="00D97E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97E3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56.5 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6989D" w14:textId="73A8CEB1" w:rsidR="00D97E34" w:rsidRPr="000801B1" w:rsidRDefault="00D97E34" w:rsidP="00D97E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97E3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78.1 </w:t>
            </w:r>
          </w:p>
        </w:tc>
      </w:tr>
      <w:tr w:rsidR="00D97E34" w:rsidRPr="000801B1" w14:paraId="5B07A30C" w14:textId="77777777" w:rsidTr="00D97E34">
        <w:trPr>
          <w:trHeight w:val="276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76429" w14:textId="3D2E4F1F" w:rsidR="00D97E34" w:rsidRPr="000801B1" w:rsidRDefault="00D97E34" w:rsidP="00D97E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801B1"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3-year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Pr="00D97E3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OS rate (%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A2B65" w14:textId="74453D8B" w:rsidR="00D97E34" w:rsidRPr="000801B1" w:rsidRDefault="00D97E34" w:rsidP="00D97E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97E3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48.0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FABDD" w14:textId="665B38D7" w:rsidR="00D97E34" w:rsidRPr="000801B1" w:rsidRDefault="00D97E34" w:rsidP="00D97E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97E3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46.8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125F6" w14:textId="2BD33AA5" w:rsidR="00D97E34" w:rsidRPr="000801B1" w:rsidRDefault="00D97E34" w:rsidP="00D97E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97E3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50.9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A1EB0" w14:textId="292BBF69" w:rsidR="00D97E34" w:rsidRPr="000801B1" w:rsidRDefault="00D97E34" w:rsidP="00D97E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97E3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52.9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83B59" w14:textId="52D24FEF" w:rsidR="00D97E34" w:rsidRPr="000801B1" w:rsidRDefault="00D97E34" w:rsidP="00D97E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97E3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23.1 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9B773" w14:textId="72EA6443" w:rsidR="00D97E34" w:rsidRPr="000801B1" w:rsidRDefault="00D97E34" w:rsidP="00D97E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97E3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17.6 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F82D4" w14:textId="3D52096B" w:rsidR="00D97E34" w:rsidRPr="000801B1" w:rsidRDefault="00D97E34" w:rsidP="00D97E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97E3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24.1 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AE6DE" w14:textId="2880027A" w:rsidR="00D97E34" w:rsidRPr="000801B1" w:rsidRDefault="00D97E34" w:rsidP="00D97E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97E3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32.9 </w:t>
            </w:r>
          </w:p>
        </w:tc>
      </w:tr>
      <w:tr w:rsidR="00D97E34" w:rsidRPr="000801B1" w14:paraId="5202C194" w14:textId="77777777" w:rsidTr="00D97E34">
        <w:trPr>
          <w:trHeight w:val="276"/>
        </w:trPr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06D960" w14:textId="433CBB87" w:rsidR="00D97E34" w:rsidRPr="000801B1" w:rsidRDefault="00D97E34" w:rsidP="00D97E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801B1"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5-year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Pr="00D97E3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OS rate (%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CE25CB" w14:textId="5C6D707A" w:rsidR="00D97E34" w:rsidRPr="000801B1" w:rsidRDefault="00D97E34" w:rsidP="00D97E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97E3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34.5 </w:t>
            </w:r>
          </w:p>
        </w:tc>
        <w:tc>
          <w:tcPr>
            <w:tcW w:w="85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8CC87F" w14:textId="02C0586C" w:rsidR="00D97E34" w:rsidRPr="000801B1" w:rsidRDefault="00D97E34" w:rsidP="00D97E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97E3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32.8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F46B41" w14:textId="1176FB0D" w:rsidR="00D97E34" w:rsidRPr="000801B1" w:rsidRDefault="00D97E34" w:rsidP="00D97E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97E3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38.9 </w:t>
            </w:r>
          </w:p>
        </w:tc>
        <w:tc>
          <w:tcPr>
            <w:tcW w:w="85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C38285" w14:textId="70BBE091" w:rsidR="00D97E34" w:rsidRPr="000801B1" w:rsidRDefault="00D97E34" w:rsidP="00D97E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97E3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41.5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72DCFD" w14:textId="71A21114" w:rsidR="00D97E34" w:rsidRPr="000801B1" w:rsidRDefault="00D97E34" w:rsidP="00D97E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97E3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14.7 </w:t>
            </w:r>
          </w:p>
        </w:tc>
        <w:tc>
          <w:tcPr>
            <w:tcW w:w="838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94CA5A" w14:textId="5B1C65CA" w:rsidR="00D97E34" w:rsidRPr="000801B1" w:rsidRDefault="00D97E34" w:rsidP="00D97E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97E3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11.3 </w:t>
            </w:r>
          </w:p>
        </w:tc>
        <w:tc>
          <w:tcPr>
            <w:tcW w:w="838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239CA9" w14:textId="3FD63719" w:rsidR="00D97E34" w:rsidRPr="000801B1" w:rsidRDefault="00D97E34" w:rsidP="00D97E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97E3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15.0 </w:t>
            </w:r>
          </w:p>
        </w:tc>
        <w:tc>
          <w:tcPr>
            <w:tcW w:w="733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3DE18E" w14:textId="340CA7FF" w:rsidR="00D97E34" w:rsidRPr="000801B1" w:rsidRDefault="00D97E34" w:rsidP="00D97E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97E3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21.1 </w:t>
            </w:r>
          </w:p>
        </w:tc>
      </w:tr>
    </w:tbl>
    <w:p w14:paraId="7D37494A" w14:textId="77777777" w:rsidR="000801B1" w:rsidRPr="000801B1" w:rsidRDefault="000801B1">
      <w:pPr>
        <w:rPr>
          <w:rFonts w:ascii="Times New Roman" w:hAnsi="Times New Roman" w:cs="Times New Roman"/>
          <w:sz w:val="20"/>
          <w:szCs w:val="20"/>
        </w:rPr>
      </w:pPr>
    </w:p>
    <w:p w14:paraId="59603E0D" w14:textId="77777777" w:rsidR="00C04CBC" w:rsidRDefault="00C04CBC">
      <w:pPr>
        <w:rPr>
          <w:rFonts w:ascii="Times New Roman" w:hAnsi="Times New Roman" w:cs="Times New Roman"/>
          <w:sz w:val="20"/>
          <w:szCs w:val="20"/>
        </w:rPr>
      </w:pPr>
    </w:p>
    <w:p w14:paraId="1ECAC85B" w14:textId="77777777" w:rsidR="00C04CBC" w:rsidRDefault="00C04CBC">
      <w:pPr>
        <w:rPr>
          <w:rFonts w:ascii="Times New Roman" w:hAnsi="Times New Roman" w:cs="Times New Roman"/>
          <w:sz w:val="20"/>
          <w:szCs w:val="20"/>
        </w:rPr>
      </w:pPr>
    </w:p>
    <w:p w14:paraId="7B12D45F" w14:textId="77777777" w:rsidR="00C04CBC" w:rsidRDefault="00C04CBC">
      <w:pPr>
        <w:rPr>
          <w:rFonts w:ascii="Times New Roman" w:hAnsi="Times New Roman" w:cs="Times New Roman"/>
          <w:sz w:val="20"/>
          <w:szCs w:val="20"/>
        </w:rPr>
      </w:pPr>
    </w:p>
    <w:p w14:paraId="61980159" w14:textId="359CBC4B" w:rsidR="008F6C10" w:rsidRPr="00661199" w:rsidRDefault="00A73D97">
      <w:pPr>
        <w:rPr>
          <w:rStyle w:val="a7"/>
          <w:rFonts w:eastAsia="宋体" w:cs="Times New Roman"/>
          <w:sz w:val="20"/>
          <w:szCs w:val="20"/>
        </w:rPr>
      </w:pPr>
      <w:r w:rsidRPr="00661199">
        <w:rPr>
          <w:rFonts w:ascii="Times New Roman" w:hAnsi="Times New Roman" w:cs="Times New Roman"/>
          <w:sz w:val="20"/>
          <w:szCs w:val="20"/>
        </w:rPr>
        <w:t>Supplement</w:t>
      </w:r>
      <w:r w:rsidR="00ED6753" w:rsidRPr="00661199">
        <w:rPr>
          <w:rFonts w:ascii="Times New Roman" w:hAnsi="Times New Roman" w:cs="Times New Roman" w:hint="eastAsia"/>
          <w:sz w:val="20"/>
          <w:szCs w:val="20"/>
        </w:rPr>
        <w:t>ary</w:t>
      </w:r>
      <w:r w:rsidRPr="00661199">
        <w:rPr>
          <w:rFonts w:ascii="Times New Roman" w:hAnsi="Times New Roman" w:cs="Times New Roman"/>
          <w:sz w:val="20"/>
          <w:szCs w:val="20"/>
        </w:rPr>
        <w:t xml:space="preserve"> </w:t>
      </w:r>
      <w:r w:rsidR="00EC07B1" w:rsidRPr="00661199">
        <w:rPr>
          <w:rFonts w:ascii="Times New Roman" w:hAnsi="Times New Roman" w:cs="Times New Roman"/>
          <w:sz w:val="20"/>
          <w:szCs w:val="20"/>
        </w:rPr>
        <w:t>T</w:t>
      </w:r>
      <w:r w:rsidRPr="00661199">
        <w:rPr>
          <w:rFonts w:ascii="Times New Roman" w:hAnsi="Times New Roman" w:cs="Times New Roman"/>
          <w:sz w:val="20"/>
          <w:szCs w:val="20"/>
        </w:rPr>
        <w:t xml:space="preserve">able </w:t>
      </w:r>
      <w:r w:rsidR="00C04CBC">
        <w:rPr>
          <w:rFonts w:ascii="Times New Roman" w:hAnsi="Times New Roman" w:cs="Times New Roman"/>
          <w:sz w:val="20"/>
          <w:szCs w:val="20"/>
        </w:rPr>
        <w:t>2</w:t>
      </w:r>
      <w:r w:rsidR="00C04CBC" w:rsidRPr="00661199">
        <w:rPr>
          <w:sz w:val="20"/>
          <w:szCs w:val="20"/>
        </w:rPr>
        <w:t xml:space="preserve"> </w:t>
      </w:r>
      <w:r w:rsidR="00ED6753" w:rsidRPr="00661199">
        <w:rPr>
          <w:rFonts w:ascii="Times New Roman" w:hAnsi="Times New Roman" w:cs="Times New Roman"/>
          <w:sz w:val="20"/>
          <w:szCs w:val="20"/>
        </w:rPr>
        <w:t xml:space="preserve">Univariate and multivariate Cox analysis of </w:t>
      </w:r>
      <w:r w:rsidR="00ED6753" w:rsidRPr="00661199">
        <w:rPr>
          <w:rStyle w:val="a7"/>
          <w:rFonts w:eastAsia="宋体" w:cs="Times New Roman"/>
          <w:sz w:val="20"/>
          <w:szCs w:val="20"/>
        </w:rPr>
        <w:t>stage II GBC patients.</w:t>
      </w:r>
    </w:p>
    <w:tbl>
      <w:tblPr>
        <w:tblW w:w="8647" w:type="dxa"/>
        <w:jc w:val="center"/>
        <w:tblLook w:val="04A0" w:firstRow="1" w:lastRow="0" w:firstColumn="1" w:lastColumn="0" w:noHBand="0" w:noVBand="1"/>
      </w:tblPr>
      <w:tblGrid>
        <w:gridCol w:w="2127"/>
        <w:gridCol w:w="850"/>
        <w:gridCol w:w="1559"/>
        <w:gridCol w:w="851"/>
        <w:gridCol w:w="850"/>
        <w:gridCol w:w="1418"/>
        <w:gridCol w:w="992"/>
      </w:tblGrid>
      <w:tr w:rsidR="00A73D97" w:rsidRPr="00661199" w14:paraId="287F7E0F" w14:textId="77777777" w:rsidTr="00A143C7">
        <w:trPr>
          <w:trHeight w:val="276"/>
          <w:jc w:val="center"/>
        </w:trPr>
        <w:tc>
          <w:tcPr>
            <w:tcW w:w="212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2738A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linicopathological characteristic</w:t>
            </w:r>
          </w:p>
        </w:tc>
        <w:tc>
          <w:tcPr>
            <w:tcW w:w="32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8" w:space="0" w:color="FFFFFF" w:themeColor="background1"/>
            </w:tcBorders>
            <w:shd w:val="clear" w:color="auto" w:fill="auto"/>
            <w:noWrap/>
            <w:vAlign w:val="bottom"/>
            <w:hideMark/>
          </w:tcPr>
          <w:p w14:paraId="1BD71701" w14:textId="6E5BBA20" w:rsidR="00A73D97" w:rsidRPr="00661199" w:rsidRDefault="00754005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U</w:t>
            </w:r>
            <w:r w:rsidR="00A73D97"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ivariate</w:t>
            </w:r>
          </w:p>
        </w:tc>
        <w:tc>
          <w:tcPr>
            <w:tcW w:w="3260" w:type="dxa"/>
            <w:gridSpan w:val="3"/>
            <w:tcBorders>
              <w:top w:val="single" w:sz="4" w:space="0" w:color="auto"/>
              <w:left w:val="single" w:sz="48" w:space="0" w:color="FFFFFF" w:themeColor="background1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9A38BD" w14:textId="34C6D1AF" w:rsidR="00A73D97" w:rsidRPr="00661199" w:rsidRDefault="00754005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</w:t>
            </w:r>
            <w:r w:rsidR="00A73D97"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ultivariate </w:t>
            </w:r>
          </w:p>
        </w:tc>
      </w:tr>
      <w:tr w:rsidR="00A73D97" w:rsidRPr="00661199" w14:paraId="5F53E64F" w14:textId="77777777" w:rsidTr="00A143C7">
        <w:trPr>
          <w:trHeight w:val="276"/>
          <w:jc w:val="center"/>
        </w:trPr>
        <w:tc>
          <w:tcPr>
            <w:tcW w:w="212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E13BF4B" w14:textId="77777777" w:rsidR="00A73D97" w:rsidRPr="00661199" w:rsidRDefault="00A73D97" w:rsidP="00A73D9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9E82C8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R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0BE0A9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%CI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8" w:space="0" w:color="FFFFFF" w:themeColor="background1"/>
            </w:tcBorders>
            <w:shd w:val="clear" w:color="auto" w:fill="auto"/>
            <w:noWrap/>
            <w:vAlign w:val="bottom"/>
            <w:hideMark/>
          </w:tcPr>
          <w:p w14:paraId="14B6A178" w14:textId="3FC184D5" w:rsidR="00A73D97" w:rsidRPr="00661199" w:rsidRDefault="00754005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  <w:t>p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8" w:space="0" w:color="FFFFFF" w:themeColor="background1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5D258D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R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766B77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%CI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057486" w14:textId="0A517BA1" w:rsidR="00A73D97" w:rsidRPr="00661199" w:rsidRDefault="00754005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  <w:t>p</w:t>
            </w:r>
          </w:p>
        </w:tc>
      </w:tr>
      <w:tr w:rsidR="00797D03" w:rsidRPr="00661199" w14:paraId="36AE055A" w14:textId="77777777" w:rsidTr="00F41B85">
        <w:trPr>
          <w:trHeight w:val="276"/>
          <w:jc w:val="center"/>
        </w:trPr>
        <w:tc>
          <w:tcPr>
            <w:tcW w:w="21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7564B" w14:textId="77777777" w:rsidR="00797D03" w:rsidRPr="00661199" w:rsidRDefault="00797D03" w:rsidP="00797D0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e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63CD0" w14:textId="77777777" w:rsidR="00797D03" w:rsidRPr="00661199" w:rsidRDefault="00797D03" w:rsidP="00797D0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7A891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A9493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29355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B0C1B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C34B0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797D03" w:rsidRPr="00661199" w14:paraId="34D25318" w14:textId="77777777" w:rsidTr="00A143C7">
        <w:trPr>
          <w:trHeight w:val="276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01720" w14:textId="006812E1" w:rsidR="00797D03" w:rsidRPr="00661199" w:rsidRDefault="00544B40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</w:t>
            </w:r>
            <w:r w:rsidR="00797D03"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ale vs. </w:t>
            </w: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</w:t>
            </w:r>
            <w:r w:rsidR="00797D03"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emale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400C3" w14:textId="6D059FF6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.08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E2663" w14:textId="3F518709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924-1.26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36D06" w14:textId="28FE466D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33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A3679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8C21C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B7347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797D03" w:rsidRPr="00661199" w14:paraId="56D2472D" w14:textId="77777777" w:rsidTr="00A143C7">
        <w:trPr>
          <w:trHeight w:val="276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A9391" w14:textId="77777777" w:rsidR="00797D03" w:rsidRPr="00661199" w:rsidRDefault="00797D03" w:rsidP="00797D0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ge (years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BDEF8" w14:textId="77777777" w:rsidR="00797D03" w:rsidRPr="00661199" w:rsidRDefault="00797D03" w:rsidP="00797D0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599E6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DE32B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0E7EE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E39F4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20AB9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797D03" w:rsidRPr="00661199" w14:paraId="1D0D28F9" w14:textId="77777777" w:rsidTr="00A143C7">
        <w:trPr>
          <w:trHeight w:val="276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17FCF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FF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≥60 vs. &lt;6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108B5" w14:textId="6B751555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.78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7DFCC" w14:textId="3F7042C1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.426-2.22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158FF" w14:textId="1912757B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FF7D8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42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3DEB4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39-1.78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372F0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</w:tr>
      <w:tr w:rsidR="00797D03" w:rsidRPr="00661199" w14:paraId="3A6BE071" w14:textId="77777777" w:rsidTr="00A143C7">
        <w:trPr>
          <w:trHeight w:val="276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98C63" w14:textId="177E3105" w:rsidR="00797D03" w:rsidRPr="00661199" w:rsidRDefault="00797D03" w:rsidP="00797D0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Differentiation Grade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B60B8" w14:textId="77777777" w:rsidR="00797D03" w:rsidRPr="00661199" w:rsidRDefault="00797D03" w:rsidP="00797D0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A59DF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6907B" w14:textId="31B17205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1C209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D96C8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E4362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797D03" w:rsidRPr="00661199" w14:paraId="197024E4" w14:textId="77777777" w:rsidTr="00A143C7">
        <w:trPr>
          <w:trHeight w:val="276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E20B9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I vs. I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A329A" w14:textId="07EA0E77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3E5D0" w14:textId="7267D8FA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.063-1.59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401F5" w14:textId="1BE5FAC8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1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BD09C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9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EDF9B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61-1.58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500E4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11</w:t>
            </w:r>
          </w:p>
        </w:tc>
      </w:tr>
      <w:tr w:rsidR="00797D03" w:rsidRPr="00661199" w14:paraId="7CFAA5F4" w14:textId="77777777" w:rsidTr="00A143C7">
        <w:trPr>
          <w:trHeight w:val="276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3EE41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II vs. I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832FF" w14:textId="05C21597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.87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90C06" w14:textId="2D08C98C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.511-2.33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EFC2D" w14:textId="48CA8C82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D1473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82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67244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471-2.27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A8986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797D03" w:rsidRPr="00661199" w14:paraId="2B2CDCFB" w14:textId="77777777" w:rsidTr="00A143C7">
        <w:trPr>
          <w:trHeight w:val="276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D7E66" w14:textId="33A9046D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V vs.</w:t>
            </w:r>
            <w:r w:rsidR="00544B40"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6D32B" w14:textId="65EFF4EF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3.2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FD05F" w14:textId="73B7091D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.646-6.37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98561" w14:textId="35B07B1E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ED545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.96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8A72F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504-5.83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29E3A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</w:tr>
      <w:tr w:rsidR="00797D03" w:rsidRPr="00661199" w14:paraId="5EBCA567" w14:textId="77777777" w:rsidTr="00A143C7">
        <w:trPr>
          <w:trHeight w:val="276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64EB7" w14:textId="07933E98" w:rsidR="00797D03" w:rsidRPr="00661199" w:rsidRDefault="00797D03" w:rsidP="00797D0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urg</w:t>
            </w:r>
            <w:r w:rsidR="004D63EC"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cal</w:t>
            </w: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type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6B1E7" w14:textId="77777777" w:rsidR="00797D03" w:rsidRPr="00661199" w:rsidRDefault="00797D03" w:rsidP="00797D0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3A24A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5D3A3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4FD7D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D8631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1E14B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797D03" w:rsidRPr="00661199" w14:paraId="77F251BB" w14:textId="77777777" w:rsidTr="00A143C7">
        <w:trPr>
          <w:trHeight w:val="276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2523D" w14:textId="3053F785" w:rsidR="00797D03" w:rsidRPr="00661199" w:rsidRDefault="006D07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E</w:t>
            </w:r>
            <w:r w:rsidRPr="00661199">
              <w:rPr>
                <w:rFonts w:ascii="Times New Roman" w:eastAsia="等线" w:hAnsi="Times New Roman"/>
                <w:color w:val="000000"/>
                <w:kern w:val="0"/>
                <w:sz w:val="20"/>
                <w:szCs w:val="20"/>
              </w:rPr>
              <w:t>xtended</w:t>
            </w: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="00663913"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</w:t>
            </w:r>
            <w:r w:rsidRPr="00661199">
              <w:rPr>
                <w:rFonts w:ascii="Times New Roman" w:eastAsia="等线" w:hAnsi="Times New Roman"/>
                <w:color w:val="000000"/>
                <w:kern w:val="0"/>
                <w:sz w:val="20"/>
                <w:szCs w:val="20"/>
              </w:rPr>
              <w:t>esection</w:t>
            </w: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vs. Radical </w:t>
            </w:r>
            <w:r w:rsidR="00663913"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</w:t>
            </w: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esection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99E43" w14:textId="38592CB1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961B6" w14:textId="3484EC44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437-0.90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62FD9" w14:textId="4D8A9737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1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68288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A680E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6DA52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797D03" w:rsidRPr="00661199" w14:paraId="204299B4" w14:textId="77777777" w:rsidTr="00A143C7">
        <w:trPr>
          <w:trHeight w:val="276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263659E3" w14:textId="77777777" w:rsidR="00797D03" w:rsidRPr="00661199" w:rsidRDefault="00797D03" w:rsidP="00797D0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ymphadenectomy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3231F" w14:textId="77777777" w:rsidR="00797D03" w:rsidRPr="00661199" w:rsidRDefault="00797D03" w:rsidP="00797D0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724F0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112BC" w14:textId="701DCD5D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88067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2BB8C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1B250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797D03" w:rsidRPr="00661199" w14:paraId="218234F4" w14:textId="77777777" w:rsidTr="00A143C7">
        <w:trPr>
          <w:trHeight w:val="276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F64C9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~3 vs. none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A370F" w14:textId="6B63040A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50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EEB3A" w14:textId="7CB54DCB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420-0.60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2F36E" w14:textId="23422DA5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170E4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51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4C1EF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430-0.62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0B5FC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797D03" w:rsidRPr="00661199" w14:paraId="2D6A4290" w14:textId="77777777" w:rsidTr="00A143C7">
        <w:trPr>
          <w:trHeight w:val="276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63528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≥4 vs. none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20212" w14:textId="24DAD3FB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23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62B68" w14:textId="641C83EE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174-0.31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BF777" w14:textId="13A3A810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18366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24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A9A7F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183-0.33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5EE0D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797D03" w:rsidRPr="00661199" w14:paraId="3A1820FD" w14:textId="77777777" w:rsidTr="00A143C7">
        <w:trPr>
          <w:trHeight w:val="276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885FFC" w14:textId="77777777" w:rsidR="00797D03" w:rsidRPr="00661199" w:rsidRDefault="00797D03" w:rsidP="00797D0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djuvant therapy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71FEF" w14:textId="77777777" w:rsidR="00797D03" w:rsidRPr="00661199" w:rsidRDefault="00797D03" w:rsidP="00797D0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10869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C9643" w14:textId="7A6627E9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7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D5451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8884F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21338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797D03" w:rsidRPr="00661199" w14:paraId="12314467" w14:textId="77777777" w:rsidTr="00A143C7">
        <w:trPr>
          <w:trHeight w:val="276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654FD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T vs. NCRT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747E6" w14:textId="4BFB016B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85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E2229" w14:textId="75F46FEC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661-1.10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17667" w14:textId="0D40BB02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23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842D5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8B121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03154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797D03" w:rsidRPr="00661199" w14:paraId="368683A7" w14:textId="77777777" w:rsidTr="00797D03">
        <w:trPr>
          <w:trHeight w:val="276"/>
          <w:jc w:val="center"/>
        </w:trPr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19D194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RT vs. NCRT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89CA0D" w14:textId="130B96F0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18F970" w14:textId="218AAC0F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618-0.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2617AE" w14:textId="3760B27B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3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672775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6184A8" w14:textId="77777777" w:rsidR="00797D03" w:rsidRPr="00661199" w:rsidRDefault="00797D03" w:rsidP="00797D0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2AC9A4" w14:textId="77777777" w:rsidR="00797D03" w:rsidRPr="00661199" w:rsidRDefault="00797D03" w:rsidP="00797D0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</w:tbl>
    <w:p w14:paraId="08165F72" w14:textId="2BE0F52C" w:rsidR="00A73D97" w:rsidRPr="00661199" w:rsidRDefault="00A73D97">
      <w:pPr>
        <w:rPr>
          <w:sz w:val="20"/>
          <w:szCs w:val="20"/>
        </w:rPr>
      </w:pPr>
    </w:p>
    <w:p w14:paraId="64029671" w14:textId="77777777" w:rsidR="00A73D97" w:rsidRPr="00661199" w:rsidRDefault="00A73D97" w:rsidP="00A73D97">
      <w:pPr>
        <w:rPr>
          <w:rFonts w:ascii="Times New Roman" w:hAnsi="Times New Roman" w:cs="Times New Roman"/>
          <w:sz w:val="20"/>
          <w:szCs w:val="20"/>
        </w:rPr>
      </w:pPr>
    </w:p>
    <w:p w14:paraId="3CB52520" w14:textId="77777777" w:rsidR="00A73D97" w:rsidRPr="00661199" w:rsidRDefault="00A73D97" w:rsidP="00A73D97">
      <w:pPr>
        <w:rPr>
          <w:rFonts w:ascii="Times New Roman" w:hAnsi="Times New Roman" w:cs="Times New Roman"/>
          <w:sz w:val="20"/>
          <w:szCs w:val="20"/>
        </w:rPr>
      </w:pPr>
    </w:p>
    <w:p w14:paraId="103D48A8" w14:textId="77777777" w:rsidR="00A73D97" w:rsidRPr="00661199" w:rsidRDefault="00A73D97" w:rsidP="00A73D97">
      <w:pPr>
        <w:rPr>
          <w:rFonts w:ascii="Times New Roman" w:hAnsi="Times New Roman" w:cs="Times New Roman"/>
          <w:sz w:val="20"/>
          <w:szCs w:val="20"/>
        </w:rPr>
      </w:pPr>
    </w:p>
    <w:p w14:paraId="4E008E0B" w14:textId="77777777" w:rsidR="00A73D97" w:rsidRPr="00661199" w:rsidRDefault="00A73D97" w:rsidP="00A73D97">
      <w:pPr>
        <w:rPr>
          <w:rFonts w:ascii="Times New Roman" w:hAnsi="Times New Roman" w:cs="Times New Roman"/>
          <w:sz w:val="20"/>
          <w:szCs w:val="20"/>
        </w:rPr>
      </w:pPr>
    </w:p>
    <w:p w14:paraId="314290E3" w14:textId="77777777" w:rsidR="00A73D97" w:rsidRPr="00661199" w:rsidRDefault="00A73D97" w:rsidP="00A73D97">
      <w:pPr>
        <w:rPr>
          <w:rFonts w:ascii="Times New Roman" w:hAnsi="Times New Roman" w:cs="Times New Roman"/>
          <w:sz w:val="20"/>
          <w:szCs w:val="20"/>
        </w:rPr>
      </w:pPr>
    </w:p>
    <w:p w14:paraId="30502766" w14:textId="77777777" w:rsidR="00A73D97" w:rsidRPr="00661199" w:rsidRDefault="00A73D97" w:rsidP="00A73D97">
      <w:pPr>
        <w:rPr>
          <w:rFonts w:ascii="Times New Roman" w:hAnsi="Times New Roman" w:cs="Times New Roman"/>
          <w:sz w:val="20"/>
          <w:szCs w:val="20"/>
        </w:rPr>
      </w:pPr>
    </w:p>
    <w:p w14:paraId="54DCCAFE" w14:textId="77777777" w:rsidR="00A73D97" w:rsidRPr="00661199" w:rsidRDefault="00A73D97" w:rsidP="00A73D97">
      <w:pPr>
        <w:rPr>
          <w:rFonts w:ascii="Times New Roman" w:hAnsi="Times New Roman" w:cs="Times New Roman"/>
          <w:sz w:val="20"/>
          <w:szCs w:val="20"/>
        </w:rPr>
      </w:pPr>
    </w:p>
    <w:p w14:paraId="66FC0159" w14:textId="77777777" w:rsidR="00A73D97" w:rsidRPr="00661199" w:rsidRDefault="00A73D97" w:rsidP="00A73D97">
      <w:pPr>
        <w:rPr>
          <w:rFonts w:ascii="Times New Roman" w:hAnsi="Times New Roman" w:cs="Times New Roman"/>
          <w:sz w:val="20"/>
          <w:szCs w:val="20"/>
        </w:rPr>
      </w:pPr>
    </w:p>
    <w:p w14:paraId="0075A9F6" w14:textId="77777777" w:rsidR="00A73D97" w:rsidRPr="00661199" w:rsidRDefault="00A73D97" w:rsidP="00A73D97">
      <w:pPr>
        <w:rPr>
          <w:rFonts w:ascii="Times New Roman" w:hAnsi="Times New Roman" w:cs="Times New Roman"/>
          <w:sz w:val="20"/>
          <w:szCs w:val="20"/>
        </w:rPr>
      </w:pPr>
    </w:p>
    <w:p w14:paraId="25AD1410" w14:textId="77777777" w:rsidR="00A73D97" w:rsidRPr="00661199" w:rsidRDefault="00A73D97" w:rsidP="00A73D97">
      <w:pPr>
        <w:rPr>
          <w:rFonts w:ascii="Times New Roman" w:hAnsi="Times New Roman" w:cs="Times New Roman"/>
          <w:sz w:val="20"/>
          <w:szCs w:val="20"/>
        </w:rPr>
      </w:pPr>
    </w:p>
    <w:p w14:paraId="779EFE48" w14:textId="77777777" w:rsidR="00A73D97" w:rsidRPr="00661199" w:rsidRDefault="00A73D97" w:rsidP="00A73D97">
      <w:pPr>
        <w:rPr>
          <w:rFonts w:ascii="Times New Roman" w:hAnsi="Times New Roman" w:cs="Times New Roman"/>
          <w:sz w:val="20"/>
          <w:szCs w:val="20"/>
        </w:rPr>
      </w:pPr>
    </w:p>
    <w:p w14:paraId="49FF6C34" w14:textId="77777777" w:rsidR="00A73D97" w:rsidRPr="00661199" w:rsidRDefault="00A73D97" w:rsidP="00A73D97">
      <w:pPr>
        <w:rPr>
          <w:rFonts w:ascii="Times New Roman" w:hAnsi="Times New Roman" w:cs="Times New Roman"/>
          <w:sz w:val="20"/>
          <w:szCs w:val="20"/>
        </w:rPr>
      </w:pPr>
    </w:p>
    <w:p w14:paraId="427355AA" w14:textId="77777777" w:rsidR="00A73D97" w:rsidRPr="00661199" w:rsidRDefault="00A73D97" w:rsidP="00A73D97">
      <w:pPr>
        <w:rPr>
          <w:rFonts w:ascii="Times New Roman" w:hAnsi="Times New Roman" w:cs="Times New Roman"/>
          <w:sz w:val="20"/>
          <w:szCs w:val="20"/>
        </w:rPr>
      </w:pPr>
    </w:p>
    <w:p w14:paraId="67DB6A4B" w14:textId="77777777" w:rsidR="00A73D97" w:rsidRPr="00661199" w:rsidRDefault="00A73D97" w:rsidP="00A73D97">
      <w:pPr>
        <w:rPr>
          <w:rFonts w:ascii="Times New Roman" w:hAnsi="Times New Roman" w:cs="Times New Roman"/>
          <w:sz w:val="20"/>
          <w:szCs w:val="20"/>
        </w:rPr>
      </w:pPr>
    </w:p>
    <w:p w14:paraId="263B41B9" w14:textId="77777777" w:rsidR="00A73D97" w:rsidRPr="00661199" w:rsidRDefault="00A73D97" w:rsidP="00A73D97">
      <w:pPr>
        <w:rPr>
          <w:rFonts w:ascii="Times New Roman" w:hAnsi="Times New Roman" w:cs="Times New Roman"/>
          <w:sz w:val="20"/>
          <w:szCs w:val="20"/>
        </w:rPr>
      </w:pPr>
    </w:p>
    <w:p w14:paraId="40A57398" w14:textId="77777777" w:rsidR="00A73D97" w:rsidRPr="00661199" w:rsidRDefault="00A73D97" w:rsidP="00A73D97">
      <w:pPr>
        <w:rPr>
          <w:rFonts w:ascii="Times New Roman" w:hAnsi="Times New Roman" w:cs="Times New Roman"/>
          <w:sz w:val="20"/>
          <w:szCs w:val="20"/>
        </w:rPr>
      </w:pPr>
    </w:p>
    <w:p w14:paraId="7373131D" w14:textId="77777777" w:rsidR="00A73D97" w:rsidRPr="00661199" w:rsidRDefault="00A73D97" w:rsidP="00A73D97">
      <w:pPr>
        <w:rPr>
          <w:rFonts w:ascii="Times New Roman" w:hAnsi="Times New Roman" w:cs="Times New Roman"/>
          <w:sz w:val="20"/>
          <w:szCs w:val="20"/>
        </w:rPr>
      </w:pPr>
    </w:p>
    <w:p w14:paraId="487D0323" w14:textId="77777777" w:rsidR="00A73D97" w:rsidRPr="00661199" w:rsidRDefault="00A73D97" w:rsidP="00A73D97">
      <w:pPr>
        <w:rPr>
          <w:rFonts w:ascii="Times New Roman" w:hAnsi="Times New Roman" w:cs="Times New Roman"/>
          <w:sz w:val="20"/>
          <w:szCs w:val="20"/>
        </w:rPr>
      </w:pPr>
    </w:p>
    <w:p w14:paraId="131EC6B3" w14:textId="77777777" w:rsidR="00A73D97" w:rsidRPr="00661199" w:rsidRDefault="00A73D97" w:rsidP="00A73D97">
      <w:pPr>
        <w:rPr>
          <w:rFonts w:ascii="Times New Roman" w:hAnsi="Times New Roman" w:cs="Times New Roman"/>
          <w:sz w:val="20"/>
          <w:szCs w:val="20"/>
        </w:rPr>
      </w:pPr>
    </w:p>
    <w:p w14:paraId="4DD971F6" w14:textId="77777777" w:rsidR="00A73D97" w:rsidRPr="00661199" w:rsidRDefault="00A73D97" w:rsidP="00A73D97">
      <w:pPr>
        <w:rPr>
          <w:rFonts w:ascii="Times New Roman" w:hAnsi="Times New Roman" w:cs="Times New Roman"/>
          <w:sz w:val="20"/>
          <w:szCs w:val="20"/>
        </w:rPr>
      </w:pPr>
    </w:p>
    <w:p w14:paraId="57C7D0A5" w14:textId="77777777" w:rsidR="00A73D97" w:rsidRPr="00661199" w:rsidRDefault="00A73D97" w:rsidP="00A73D97">
      <w:pPr>
        <w:rPr>
          <w:rFonts w:ascii="Times New Roman" w:hAnsi="Times New Roman" w:cs="Times New Roman"/>
          <w:sz w:val="20"/>
          <w:szCs w:val="20"/>
        </w:rPr>
      </w:pPr>
    </w:p>
    <w:p w14:paraId="2D2F34A8" w14:textId="77777777" w:rsidR="00A73D97" w:rsidRPr="00661199" w:rsidRDefault="00A73D97" w:rsidP="00A73D97">
      <w:pPr>
        <w:rPr>
          <w:rFonts w:ascii="Times New Roman" w:hAnsi="Times New Roman" w:cs="Times New Roman"/>
          <w:sz w:val="20"/>
          <w:szCs w:val="20"/>
        </w:rPr>
      </w:pPr>
    </w:p>
    <w:p w14:paraId="393CE261" w14:textId="77777777" w:rsidR="00A73D97" w:rsidRPr="00661199" w:rsidRDefault="00A73D97" w:rsidP="00A73D97">
      <w:pPr>
        <w:rPr>
          <w:rFonts w:ascii="Times New Roman" w:hAnsi="Times New Roman" w:cs="Times New Roman"/>
          <w:sz w:val="20"/>
          <w:szCs w:val="20"/>
        </w:rPr>
      </w:pPr>
    </w:p>
    <w:p w14:paraId="6DE08F5D" w14:textId="174FE91A" w:rsidR="00ED6753" w:rsidRPr="00661199" w:rsidRDefault="00ED6753" w:rsidP="00ED6753">
      <w:pPr>
        <w:spacing w:line="360" w:lineRule="auto"/>
        <w:rPr>
          <w:rStyle w:val="a7"/>
          <w:rFonts w:eastAsia="宋体" w:cs="Times New Roman"/>
          <w:sz w:val="20"/>
          <w:szCs w:val="20"/>
        </w:rPr>
      </w:pPr>
      <w:r w:rsidRPr="00661199">
        <w:rPr>
          <w:rFonts w:ascii="Times New Roman" w:hAnsi="Times New Roman" w:cs="Times New Roman"/>
          <w:sz w:val="20"/>
          <w:szCs w:val="20"/>
        </w:rPr>
        <w:t>Supplement</w:t>
      </w:r>
      <w:r w:rsidRPr="00661199">
        <w:rPr>
          <w:rFonts w:ascii="Times New Roman" w:hAnsi="Times New Roman" w:cs="Times New Roman" w:hint="eastAsia"/>
          <w:sz w:val="20"/>
          <w:szCs w:val="20"/>
        </w:rPr>
        <w:t>ary</w:t>
      </w:r>
      <w:r w:rsidRPr="00661199">
        <w:rPr>
          <w:rFonts w:ascii="Times New Roman" w:hAnsi="Times New Roman" w:cs="Times New Roman"/>
          <w:sz w:val="20"/>
          <w:szCs w:val="20"/>
        </w:rPr>
        <w:t xml:space="preserve"> </w:t>
      </w:r>
      <w:r w:rsidR="00EC07B1" w:rsidRPr="00661199">
        <w:rPr>
          <w:rFonts w:ascii="Times New Roman" w:hAnsi="Times New Roman" w:cs="Times New Roman"/>
          <w:sz w:val="20"/>
          <w:szCs w:val="20"/>
        </w:rPr>
        <w:t>T</w:t>
      </w:r>
      <w:r w:rsidR="00A73D97" w:rsidRPr="00661199">
        <w:rPr>
          <w:rFonts w:ascii="Times New Roman" w:hAnsi="Times New Roman" w:cs="Times New Roman"/>
          <w:sz w:val="20"/>
          <w:szCs w:val="20"/>
        </w:rPr>
        <w:t xml:space="preserve">able </w:t>
      </w:r>
      <w:r w:rsidR="00C04CBC">
        <w:rPr>
          <w:rFonts w:ascii="Times New Roman" w:hAnsi="Times New Roman" w:cs="Times New Roman"/>
          <w:sz w:val="20"/>
          <w:szCs w:val="20"/>
        </w:rPr>
        <w:t>3</w:t>
      </w:r>
      <w:r w:rsidR="00C04CBC" w:rsidRPr="00661199">
        <w:rPr>
          <w:sz w:val="20"/>
          <w:szCs w:val="20"/>
        </w:rPr>
        <w:t xml:space="preserve"> </w:t>
      </w:r>
      <w:r w:rsidRPr="00661199">
        <w:rPr>
          <w:rFonts w:ascii="Times New Roman" w:hAnsi="Times New Roman" w:cs="Times New Roman"/>
          <w:sz w:val="20"/>
          <w:szCs w:val="20"/>
        </w:rPr>
        <w:t xml:space="preserve">Univariate and multivariate Cox analysis of </w:t>
      </w:r>
      <w:r w:rsidRPr="00661199">
        <w:rPr>
          <w:rStyle w:val="a7"/>
          <w:rFonts w:eastAsia="宋体" w:cs="Times New Roman"/>
          <w:sz w:val="20"/>
          <w:szCs w:val="20"/>
        </w:rPr>
        <w:t>stage III-IV GBC patients.</w:t>
      </w:r>
    </w:p>
    <w:tbl>
      <w:tblPr>
        <w:tblW w:w="9072" w:type="dxa"/>
        <w:jc w:val="center"/>
        <w:tblLook w:val="04A0" w:firstRow="1" w:lastRow="0" w:firstColumn="1" w:lastColumn="0" w:noHBand="0" w:noVBand="1"/>
      </w:tblPr>
      <w:tblGrid>
        <w:gridCol w:w="2127"/>
        <w:gridCol w:w="850"/>
        <w:gridCol w:w="1418"/>
        <w:gridCol w:w="1134"/>
        <w:gridCol w:w="850"/>
        <w:gridCol w:w="1701"/>
        <w:gridCol w:w="992"/>
      </w:tblGrid>
      <w:tr w:rsidR="00A73D97" w:rsidRPr="00661199" w14:paraId="01C97036" w14:textId="77777777" w:rsidTr="00A143C7">
        <w:trPr>
          <w:trHeight w:val="276"/>
          <w:jc w:val="center"/>
        </w:trPr>
        <w:tc>
          <w:tcPr>
            <w:tcW w:w="212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2D7C8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linicopathological characteristic</w:t>
            </w:r>
          </w:p>
        </w:tc>
        <w:tc>
          <w:tcPr>
            <w:tcW w:w="340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8" w:space="0" w:color="FFFFFF" w:themeColor="background1"/>
            </w:tcBorders>
            <w:shd w:val="clear" w:color="auto" w:fill="auto"/>
            <w:noWrap/>
            <w:vAlign w:val="bottom"/>
            <w:hideMark/>
          </w:tcPr>
          <w:p w14:paraId="5C2CDD4F" w14:textId="170675C2" w:rsidR="00A73D97" w:rsidRPr="00661199" w:rsidRDefault="00754005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U</w:t>
            </w:r>
            <w:r w:rsidR="00A73D97"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ivariate</w:t>
            </w:r>
          </w:p>
        </w:tc>
        <w:tc>
          <w:tcPr>
            <w:tcW w:w="3543" w:type="dxa"/>
            <w:gridSpan w:val="3"/>
            <w:tcBorders>
              <w:top w:val="single" w:sz="4" w:space="0" w:color="auto"/>
              <w:left w:val="single" w:sz="48" w:space="0" w:color="FFFFFF" w:themeColor="background1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330EBE" w14:textId="5361AA08" w:rsidR="00A73D97" w:rsidRPr="00661199" w:rsidRDefault="00754005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</w:t>
            </w:r>
            <w:r w:rsidR="00A73D97"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ultivariate </w:t>
            </w:r>
          </w:p>
        </w:tc>
      </w:tr>
      <w:tr w:rsidR="00A73D97" w:rsidRPr="00661199" w14:paraId="4A7DCDC4" w14:textId="77777777" w:rsidTr="00A143C7">
        <w:trPr>
          <w:trHeight w:val="276"/>
          <w:jc w:val="center"/>
        </w:trPr>
        <w:tc>
          <w:tcPr>
            <w:tcW w:w="212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7E26B49" w14:textId="77777777" w:rsidR="00A73D97" w:rsidRPr="00661199" w:rsidRDefault="00A73D97" w:rsidP="00A73D9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A94AF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R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66BACA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%CI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8" w:space="0" w:color="FFFFFF" w:themeColor="background1"/>
            </w:tcBorders>
            <w:shd w:val="clear" w:color="auto" w:fill="auto"/>
            <w:noWrap/>
            <w:vAlign w:val="bottom"/>
            <w:hideMark/>
          </w:tcPr>
          <w:p w14:paraId="6E18C094" w14:textId="5EAEF7FE" w:rsidR="00A73D97" w:rsidRPr="00661199" w:rsidRDefault="00754005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  <w:t>p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8" w:space="0" w:color="FFFFFF" w:themeColor="background1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A0EEDE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R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F8934A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%CI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375327" w14:textId="5882B5A5" w:rsidR="00A73D97" w:rsidRPr="00661199" w:rsidRDefault="00754005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i/>
                <w:color w:val="000000"/>
                <w:kern w:val="0"/>
                <w:sz w:val="20"/>
                <w:szCs w:val="20"/>
              </w:rPr>
              <w:t>p</w:t>
            </w:r>
          </w:p>
        </w:tc>
      </w:tr>
      <w:tr w:rsidR="00A73D97" w:rsidRPr="00661199" w14:paraId="62FFC14E" w14:textId="77777777" w:rsidTr="00A143C7">
        <w:trPr>
          <w:trHeight w:val="276"/>
          <w:jc w:val="center"/>
        </w:trPr>
        <w:tc>
          <w:tcPr>
            <w:tcW w:w="21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BC6CC" w14:textId="77777777" w:rsidR="00A73D97" w:rsidRPr="00661199" w:rsidRDefault="00A73D97" w:rsidP="00A73D9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ex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65DD9" w14:textId="77777777" w:rsidR="00A73D97" w:rsidRPr="00661199" w:rsidRDefault="00A73D97" w:rsidP="00A73D9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B0A3A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415FC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C1FE4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04246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B5D1C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73D97" w:rsidRPr="00661199" w14:paraId="5E8B985F" w14:textId="77777777" w:rsidTr="00A143C7">
        <w:trPr>
          <w:trHeight w:val="276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7A7C7" w14:textId="499091DC" w:rsidR="00A73D97" w:rsidRPr="00661199" w:rsidRDefault="00544B40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</w:t>
            </w:r>
            <w:r w:rsidR="00A73D97"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ale vs. </w:t>
            </w: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</w:t>
            </w:r>
            <w:r w:rsidR="00A73D97"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emale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C39FD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1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95754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83-1.26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82919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9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DA064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EDCFE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0CCBF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73D97" w:rsidRPr="00661199" w14:paraId="1370919E" w14:textId="77777777" w:rsidTr="00A143C7">
        <w:trPr>
          <w:trHeight w:val="276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15E50" w14:textId="77777777" w:rsidR="00A73D97" w:rsidRPr="00661199" w:rsidRDefault="00A73D97" w:rsidP="00A73D9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ge (years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BE8D2" w14:textId="77777777" w:rsidR="00A73D97" w:rsidRPr="00661199" w:rsidRDefault="00A73D97" w:rsidP="00A73D9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F9E3F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6CE8C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EADD8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02145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919D3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73D97" w:rsidRPr="00661199" w14:paraId="3C3FD970" w14:textId="77777777" w:rsidTr="00A143C7">
        <w:trPr>
          <w:trHeight w:val="276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F0555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≥60 vs. &lt;6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C6ACA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43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9AA36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44-1.66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3C9DB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3DA82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2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2821E" w14:textId="66B0A003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2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6B162" w14:textId="7B8D88D5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10</w:t>
            </w:r>
          </w:p>
        </w:tc>
      </w:tr>
      <w:tr w:rsidR="00A73D97" w:rsidRPr="00661199" w14:paraId="02532450" w14:textId="77777777" w:rsidTr="00A143C7">
        <w:trPr>
          <w:trHeight w:val="276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5798C" w14:textId="6AA318DF" w:rsidR="00A73D97" w:rsidRPr="00661199" w:rsidRDefault="00A143C7" w:rsidP="00A143C7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Differentiation </w:t>
            </w:r>
            <w:r w:rsidR="00A73D97"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rade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4E439" w14:textId="77777777" w:rsidR="00A73D97" w:rsidRPr="00661199" w:rsidRDefault="00A73D97" w:rsidP="00A73D9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43BFD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E5E96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F55C4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A1FAA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D7FF9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A73D97" w:rsidRPr="00661199" w14:paraId="0535BA17" w14:textId="77777777" w:rsidTr="00A143C7">
        <w:trPr>
          <w:trHeight w:val="276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4D506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I vs. I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D175B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9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5D62D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890-1.33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64733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4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65AFA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CEE6E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92-1.41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3C1FD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98</w:t>
            </w:r>
          </w:p>
        </w:tc>
      </w:tr>
      <w:tr w:rsidR="00A73D97" w:rsidRPr="00661199" w14:paraId="3A763067" w14:textId="77777777" w:rsidTr="00A143C7">
        <w:trPr>
          <w:trHeight w:val="276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0BA27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II vs. I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2540A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36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EF6CD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15-1.67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ED0EB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194EC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47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AFB80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443-1.89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F2834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A73D97" w:rsidRPr="00661199" w14:paraId="43E5C120" w14:textId="77777777" w:rsidTr="00A143C7">
        <w:trPr>
          <w:trHeight w:val="276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BAD44" w14:textId="761B9666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V vs.</w:t>
            </w:r>
            <w:r w:rsidR="00544B40"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2FF58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59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A8D31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60-2.66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74973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7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9808C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.04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51E14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388-3.02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FA6FB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06</w:t>
            </w:r>
          </w:p>
        </w:tc>
      </w:tr>
      <w:tr w:rsidR="00A73D97" w:rsidRPr="00661199" w14:paraId="46000FB6" w14:textId="77777777" w:rsidTr="00A143C7">
        <w:trPr>
          <w:trHeight w:val="276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ECF93" w14:textId="77777777" w:rsidR="00A73D97" w:rsidRPr="00661199" w:rsidRDefault="00A73D97" w:rsidP="00A73D9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 stage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E2A44" w14:textId="77777777" w:rsidR="00A73D97" w:rsidRPr="00661199" w:rsidRDefault="00A73D97" w:rsidP="00A73D9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87A2D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3D368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22C6D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F1DCD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710E6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A73D97" w:rsidRPr="00661199" w14:paraId="71C624A7" w14:textId="77777777" w:rsidTr="00A143C7">
        <w:trPr>
          <w:trHeight w:val="276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78FE3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2 vs. T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7B7FB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84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9DAB9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527-1.34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8AA13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46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15D96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76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036A7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310-1.74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DABD7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273</w:t>
            </w:r>
          </w:p>
        </w:tc>
      </w:tr>
      <w:tr w:rsidR="00A73D97" w:rsidRPr="00661199" w14:paraId="65105649" w14:textId="77777777" w:rsidTr="00A143C7">
        <w:trPr>
          <w:trHeight w:val="276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91ACB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3 vs. T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5CEF7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60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19ED0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19-2.53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67D89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4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AC0DF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45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5E528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.794-3.77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50792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118</w:t>
            </w:r>
          </w:p>
        </w:tc>
      </w:tr>
      <w:tr w:rsidR="00A73D97" w:rsidRPr="00661199" w14:paraId="30133E3E" w14:textId="77777777" w:rsidTr="00A143C7">
        <w:trPr>
          <w:trHeight w:val="276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B1E3D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4 vs. T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3DD55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.58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ED12E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547-4.32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BC09B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8CD8D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.47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292DC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.041-7.20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8C67B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</w:tr>
      <w:tr w:rsidR="00A73D97" w:rsidRPr="00661199" w14:paraId="62B86B3E" w14:textId="77777777" w:rsidTr="00A143C7">
        <w:trPr>
          <w:trHeight w:val="276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79707" w14:textId="77777777" w:rsidR="00A73D97" w:rsidRPr="00661199" w:rsidRDefault="00A73D97" w:rsidP="00A73D9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 stage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9E4D2" w14:textId="77777777" w:rsidR="00A73D97" w:rsidRPr="00661199" w:rsidRDefault="00A73D97" w:rsidP="00A73D9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C411A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A632D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BA24B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DF523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1E3AF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A73D97" w:rsidRPr="00661199" w14:paraId="16C7D532" w14:textId="77777777" w:rsidTr="00A143C7">
        <w:trPr>
          <w:trHeight w:val="276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70BFA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1 vs. N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36996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66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66B52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594-0.75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FFBBD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9380F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6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86C58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547-2.01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13E18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A73D97" w:rsidRPr="00661199" w14:paraId="4E425DFC" w14:textId="77777777" w:rsidTr="00A143C7">
        <w:trPr>
          <w:trHeight w:val="276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A94AB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2 vs. N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60BC2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3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DEEAF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783-1.37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AAE47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79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CB9A1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.04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A152E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.701-5.00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B4853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A73D97" w:rsidRPr="00661199" w14:paraId="306D1926" w14:textId="77777777" w:rsidTr="00A143C7">
        <w:trPr>
          <w:trHeight w:val="276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C7179" w14:textId="16AFA4F1" w:rsidR="00A73D97" w:rsidRPr="00661199" w:rsidRDefault="004D63EC" w:rsidP="00A73D9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Surgical </w:t>
            </w:r>
            <w:r w:rsidR="00A73D97"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ype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A227F" w14:textId="77777777" w:rsidR="00A73D97" w:rsidRPr="00661199" w:rsidRDefault="00A73D97" w:rsidP="00A73D9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A3F6C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FF18B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23D23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020D0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78EC6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73D97" w:rsidRPr="00661199" w14:paraId="0E27724A" w14:textId="77777777" w:rsidTr="00A143C7">
        <w:trPr>
          <w:trHeight w:val="276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A8AC3" w14:textId="36241036" w:rsidR="00A73D97" w:rsidRPr="00661199" w:rsidRDefault="006D0703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E</w:t>
            </w:r>
            <w:r w:rsidRPr="00661199">
              <w:rPr>
                <w:rFonts w:ascii="Times New Roman" w:eastAsia="等线" w:hAnsi="Times New Roman"/>
                <w:color w:val="000000"/>
                <w:kern w:val="0"/>
                <w:sz w:val="20"/>
                <w:szCs w:val="20"/>
              </w:rPr>
              <w:t>xtended</w:t>
            </w: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="00663913"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</w:t>
            </w:r>
            <w:r w:rsidRPr="00661199">
              <w:rPr>
                <w:rFonts w:ascii="Times New Roman" w:eastAsia="等线" w:hAnsi="Times New Roman"/>
                <w:color w:val="000000"/>
                <w:kern w:val="0"/>
                <w:sz w:val="20"/>
                <w:szCs w:val="20"/>
              </w:rPr>
              <w:t>esection</w:t>
            </w: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vs. Radical </w:t>
            </w:r>
            <w:r w:rsidR="00663913"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</w:t>
            </w: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esection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A5160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81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0B75A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699-0.95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6CB9D" w14:textId="20F78A9A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1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E30A8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D8928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37B21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73D97" w:rsidRPr="00661199" w14:paraId="2AD78ECD" w14:textId="77777777" w:rsidTr="00A143C7">
        <w:trPr>
          <w:trHeight w:val="276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8376F" w14:textId="77777777" w:rsidR="00A73D97" w:rsidRPr="00661199" w:rsidRDefault="00A73D97" w:rsidP="00A73D9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ymphadenectomy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359CB" w14:textId="77777777" w:rsidR="00A73D97" w:rsidRPr="00661199" w:rsidRDefault="00A73D97" w:rsidP="00A73D9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88AA1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AF9B6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A8FF1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0B558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9AB91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A73D97" w:rsidRPr="00661199" w14:paraId="223E31A8" w14:textId="77777777" w:rsidTr="00A143C7">
        <w:trPr>
          <w:trHeight w:val="276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E1FFF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~3 vs. none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E4517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52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D59D4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462-0.59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BBEA8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E060D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5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B0473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468-0.59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6A6EA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A73D97" w:rsidRPr="00661199" w14:paraId="60763C84" w14:textId="77777777" w:rsidTr="00A143C7">
        <w:trPr>
          <w:trHeight w:val="276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3BAEB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≥4 vs. none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6AEBF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48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ACC5F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413-0.56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F4370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ADAE1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46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BD69C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347-0.46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5010D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A73D97" w:rsidRPr="00661199" w14:paraId="3091ECBB" w14:textId="77777777" w:rsidTr="00A143C7">
        <w:trPr>
          <w:trHeight w:val="276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FC8A44" w14:textId="77777777" w:rsidR="00A73D97" w:rsidRPr="00661199" w:rsidRDefault="00A73D97" w:rsidP="00A73D9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djuvant therapy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12547" w14:textId="77777777" w:rsidR="00A73D97" w:rsidRPr="00661199" w:rsidRDefault="00A73D97" w:rsidP="00A73D9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FCEB6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A059D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64EA5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3FE77" w14:textId="77777777" w:rsidR="00A73D97" w:rsidRPr="00661199" w:rsidRDefault="00A73D97" w:rsidP="00A73D9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5CBA2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A73D97" w:rsidRPr="00661199" w14:paraId="5E74AA4D" w14:textId="77777777" w:rsidTr="00A143C7">
        <w:trPr>
          <w:trHeight w:val="276"/>
          <w:jc w:val="center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38478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T vs. NCRT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DD4D2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7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A6557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622-0.83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E878E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34155" w14:textId="77777777" w:rsidR="00A73D97" w:rsidRPr="00661199" w:rsidRDefault="00A73D97" w:rsidP="00A73D97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70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E1F30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730-0.94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F4EF4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A73D97" w:rsidRPr="00661199" w14:paraId="7F8535E6" w14:textId="77777777" w:rsidTr="00A143C7">
        <w:trPr>
          <w:trHeight w:val="276"/>
          <w:jc w:val="center"/>
        </w:trPr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B626A3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RT vs. NCRT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F50CD0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513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F959FB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446-0.59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FDEAE4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291EA4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57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897668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582-0.74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906526" w14:textId="77777777" w:rsidR="00A73D97" w:rsidRPr="00661199" w:rsidRDefault="00A73D97" w:rsidP="00A73D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</w:tbl>
    <w:p w14:paraId="1FFD29B2" w14:textId="77777777" w:rsidR="00A73D97" w:rsidRPr="00661199" w:rsidRDefault="00A73D97" w:rsidP="00A73D97">
      <w:pPr>
        <w:rPr>
          <w:rStyle w:val="a7"/>
          <w:rFonts w:eastAsia="宋体" w:cs="Times New Roman"/>
          <w:sz w:val="20"/>
          <w:szCs w:val="20"/>
        </w:rPr>
      </w:pPr>
    </w:p>
    <w:p w14:paraId="702A693B" w14:textId="2613EAE1" w:rsidR="00A73D97" w:rsidRPr="00661199" w:rsidRDefault="00A73D97">
      <w:pPr>
        <w:rPr>
          <w:sz w:val="20"/>
          <w:szCs w:val="20"/>
        </w:rPr>
      </w:pPr>
    </w:p>
    <w:p w14:paraId="652689AF" w14:textId="127CF783" w:rsidR="00A73D97" w:rsidRPr="00661199" w:rsidRDefault="00A73D97">
      <w:pPr>
        <w:rPr>
          <w:sz w:val="20"/>
          <w:szCs w:val="20"/>
        </w:rPr>
      </w:pPr>
    </w:p>
    <w:p w14:paraId="5F301682" w14:textId="52DC62BA" w:rsidR="00A73D97" w:rsidRPr="00661199" w:rsidRDefault="00A73D97">
      <w:pPr>
        <w:rPr>
          <w:sz w:val="20"/>
          <w:szCs w:val="20"/>
        </w:rPr>
      </w:pPr>
    </w:p>
    <w:p w14:paraId="6BC449D1" w14:textId="6450C55E" w:rsidR="00A73D97" w:rsidRPr="00661199" w:rsidRDefault="00A73D97">
      <w:pPr>
        <w:rPr>
          <w:sz w:val="20"/>
          <w:szCs w:val="20"/>
        </w:rPr>
      </w:pPr>
    </w:p>
    <w:p w14:paraId="09B09D77" w14:textId="57958A70" w:rsidR="00A73D97" w:rsidRPr="00661199" w:rsidRDefault="00A73D97">
      <w:pPr>
        <w:rPr>
          <w:sz w:val="20"/>
          <w:szCs w:val="20"/>
        </w:rPr>
      </w:pPr>
    </w:p>
    <w:p w14:paraId="1EECCAF9" w14:textId="7D337597" w:rsidR="00A73D97" w:rsidRPr="00661199" w:rsidRDefault="00A73D97">
      <w:pPr>
        <w:rPr>
          <w:sz w:val="20"/>
          <w:szCs w:val="20"/>
        </w:rPr>
      </w:pPr>
    </w:p>
    <w:p w14:paraId="3A331878" w14:textId="553E7BC0" w:rsidR="00A73D97" w:rsidRPr="00661199" w:rsidRDefault="00A73D97">
      <w:pPr>
        <w:rPr>
          <w:sz w:val="20"/>
          <w:szCs w:val="20"/>
        </w:rPr>
      </w:pPr>
    </w:p>
    <w:p w14:paraId="591E4B84" w14:textId="7A43EDD4" w:rsidR="00A73D97" w:rsidRPr="00661199" w:rsidRDefault="00A73D97">
      <w:pPr>
        <w:rPr>
          <w:sz w:val="20"/>
          <w:szCs w:val="20"/>
        </w:rPr>
      </w:pPr>
    </w:p>
    <w:p w14:paraId="1B07C6EB" w14:textId="1466E43D" w:rsidR="00A73D97" w:rsidRPr="00661199" w:rsidRDefault="00A73D97">
      <w:pPr>
        <w:rPr>
          <w:sz w:val="20"/>
          <w:szCs w:val="20"/>
        </w:rPr>
      </w:pPr>
    </w:p>
    <w:p w14:paraId="4A4EBAD9" w14:textId="4962E3A2" w:rsidR="00A73D97" w:rsidRPr="00661199" w:rsidRDefault="00A73D97">
      <w:pPr>
        <w:rPr>
          <w:sz w:val="20"/>
          <w:szCs w:val="20"/>
        </w:rPr>
      </w:pPr>
    </w:p>
    <w:p w14:paraId="71C39EA8" w14:textId="78AA86F1" w:rsidR="00A73D97" w:rsidRPr="00661199" w:rsidRDefault="00A73D97">
      <w:pPr>
        <w:rPr>
          <w:sz w:val="20"/>
          <w:szCs w:val="20"/>
        </w:rPr>
      </w:pPr>
    </w:p>
    <w:p w14:paraId="4107CBC1" w14:textId="63207CDC" w:rsidR="00A73D97" w:rsidRPr="00661199" w:rsidRDefault="00A73D97">
      <w:pPr>
        <w:rPr>
          <w:sz w:val="20"/>
          <w:szCs w:val="20"/>
        </w:rPr>
      </w:pPr>
    </w:p>
    <w:p w14:paraId="7062E447" w14:textId="1CDC6843" w:rsidR="00A73D97" w:rsidRPr="00661199" w:rsidRDefault="00A73D97">
      <w:pPr>
        <w:rPr>
          <w:sz w:val="20"/>
          <w:szCs w:val="20"/>
        </w:rPr>
      </w:pPr>
    </w:p>
    <w:p w14:paraId="4E989E8B" w14:textId="500709EB" w:rsidR="00A73D97" w:rsidRPr="00661199" w:rsidRDefault="00A73D97">
      <w:pPr>
        <w:rPr>
          <w:sz w:val="20"/>
          <w:szCs w:val="20"/>
        </w:rPr>
      </w:pPr>
    </w:p>
    <w:p w14:paraId="39146AE4" w14:textId="5AE8C936" w:rsidR="00A73D97" w:rsidRPr="00661199" w:rsidRDefault="00A73D97">
      <w:pPr>
        <w:rPr>
          <w:sz w:val="20"/>
          <w:szCs w:val="20"/>
        </w:rPr>
      </w:pPr>
    </w:p>
    <w:p w14:paraId="2F7C0225" w14:textId="77777777" w:rsidR="00ED6753" w:rsidRPr="00661199" w:rsidRDefault="00ED6753">
      <w:pPr>
        <w:rPr>
          <w:sz w:val="20"/>
          <w:szCs w:val="20"/>
        </w:rPr>
      </w:pPr>
    </w:p>
    <w:p w14:paraId="22007CD2" w14:textId="6FAE3C6B" w:rsidR="00ED6753" w:rsidRPr="00661199" w:rsidRDefault="00ED6753" w:rsidP="00ED6753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661199">
        <w:rPr>
          <w:rFonts w:ascii="Times New Roman" w:hAnsi="Times New Roman" w:cs="Times New Roman"/>
          <w:b/>
          <w:sz w:val="20"/>
          <w:szCs w:val="20"/>
        </w:rPr>
        <w:t xml:space="preserve">Supplementary Table </w:t>
      </w:r>
      <w:r w:rsidR="00C04CBC">
        <w:rPr>
          <w:rFonts w:ascii="Times New Roman" w:hAnsi="Times New Roman" w:cs="Times New Roman"/>
          <w:b/>
          <w:sz w:val="20"/>
          <w:szCs w:val="20"/>
        </w:rPr>
        <w:t>4</w:t>
      </w:r>
      <w:r w:rsidRPr="00661199">
        <w:rPr>
          <w:rFonts w:ascii="Times New Roman" w:hAnsi="Times New Roman" w:cs="Times New Roman"/>
          <w:b/>
          <w:sz w:val="20"/>
          <w:szCs w:val="20"/>
        </w:rPr>
        <w:t>.</w:t>
      </w:r>
      <w:r w:rsidRPr="00661199">
        <w:rPr>
          <w:rFonts w:ascii="Times New Roman" w:hAnsi="Times New Roman" w:cs="Times New Roman"/>
          <w:sz w:val="20"/>
          <w:szCs w:val="20"/>
        </w:rPr>
        <w:t xml:space="preserve"> Demographic and clinicopathologic characteristics of training, internal validation, and external validation sets.</w:t>
      </w:r>
    </w:p>
    <w:tbl>
      <w:tblPr>
        <w:tblW w:w="7655" w:type="dxa"/>
        <w:jc w:val="center"/>
        <w:tblLook w:val="04A0" w:firstRow="1" w:lastRow="0" w:firstColumn="1" w:lastColumn="0" w:noHBand="0" w:noVBand="1"/>
      </w:tblPr>
      <w:tblGrid>
        <w:gridCol w:w="2156"/>
        <w:gridCol w:w="1407"/>
        <w:gridCol w:w="2107"/>
        <w:gridCol w:w="1985"/>
      </w:tblGrid>
      <w:tr w:rsidR="00D22F90" w:rsidRPr="00661199" w14:paraId="2DB512AD" w14:textId="6370A28D" w:rsidTr="00D22F90">
        <w:trPr>
          <w:trHeight w:val="276"/>
          <w:jc w:val="center"/>
        </w:trPr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86764C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linicopathological characteristic</w:t>
            </w:r>
          </w:p>
        </w:tc>
        <w:tc>
          <w:tcPr>
            <w:tcW w:w="14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215E6D" w14:textId="77777777" w:rsidR="00D22F90" w:rsidRPr="00661199" w:rsidRDefault="00D22F90" w:rsidP="00D22F9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aining</w:t>
            </w:r>
          </w:p>
          <w:p w14:paraId="1A750B57" w14:textId="54F5D60C" w:rsidR="00D22F90" w:rsidRPr="00661199" w:rsidRDefault="00D22F90" w:rsidP="00D22F9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(n=1044)</w:t>
            </w:r>
          </w:p>
        </w:tc>
        <w:tc>
          <w:tcPr>
            <w:tcW w:w="21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E702FD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nternal Validation</w:t>
            </w:r>
          </w:p>
          <w:p w14:paraId="1740D842" w14:textId="26E1E3A5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(n=452)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0C8C503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External Validation</w:t>
            </w:r>
          </w:p>
          <w:p w14:paraId="7318F940" w14:textId="10DF478E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(n=88)</w:t>
            </w:r>
          </w:p>
        </w:tc>
      </w:tr>
      <w:tr w:rsidR="00D22F90" w:rsidRPr="00661199" w14:paraId="6FE1C544" w14:textId="201EFA06" w:rsidTr="00D22F90">
        <w:trPr>
          <w:trHeight w:val="276"/>
          <w:jc w:val="center"/>
        </w:trPr>
        <w:tc>
          <w:tcPr>
            <w:tcW w:w="21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A4141" w14:textId="77777777" w:rsidR="00D22F90" w:rsidRPr="00661199" w:rsidRDefault="00D22F90" w:rsidP="00D22F9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ex</w:t>
            </w:r>
          </w:p>
        </w:tc>
        <w:tc>
          <w:tcPr>
            <w:tcW w:w="14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61C40" w14:textId="77777777" w:rsidR="00D22F90" w:rsidRPr="00661199" w:rsidRDefault="00D22F90" w:rsidP="00D22F9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6A195" w14:textId="77777777" w:rsidR="00D22F90" w:rsidRPr="00661199" w:rsidRDefault="00D22F90" w:rsidP="00D22F9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6A6FB3" w14:textId="77777777" w:rsidR="00D22F90" w:rsidRPr="00661199" w:rsidRDefault="00D22F90" w:rsidP="00D22F9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D22F90" w:rsidRPr="00661199" w14:paraId="63285F93" w14:textId="114C16B9" w:rsidTr="00D22F90">
        <w:trPr>
          <w:trHeight w:val="276"/>
          <w:jc w:val="center"/>
        </w:trPr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9B05F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emale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0114A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54 (72.2%)</w:t>
            </w: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4297C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0 (64.2%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1071E1" w14:textId="3C07A391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58 (65.9%)</w:t>
            </w:r>
          </w:p>
        </w:tc>
      </w:tr>
      <w:tr w:rsidR="00D22F90" w:rsidRPr="00661199" w14:paraId="0DE45D97" w14:textId="24ED80D5" w:rsidTr="00D22F90">
        <w:trPr>
          <w:trHeight w:val="276"/>
          <w:jc w:val="center"/>
        </w:trPr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768F7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ale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2880D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0 (27.8%)</w:t>
            </w: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A16AB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2 (35.8%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7438C8" w14:textId="0C1ACA18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30 (34.1%)</w:t>
            </w:r>
          </w:p>
        </w:tc>
      </w:tr>
      <w:tr w:rsidR="00D22F90" w:rsidRPr="00661199" w14:paraId="50B616A6" w14:textId="73B31C7B" w:rsidTr="00D22F90">
        <w:trPr>
          <w:trHeight w:val="276"/>
          <w:jc w:val="center"/>
        </w:trPr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71791" w14:textId="77777777" w:rsidR="00D22F90" w:rsidRPr="00661199" w:rsidRDefault="00D22F90" w:rsidP="00D22F9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ge (years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FC183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F7C07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5893FE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D22F90" w:rsidRPr="00661199" w14:paraId="720DDD3E" w14:textId="1632541D" w:rsidTr="00D22F90">
        <w:trPr>
          <w:trHeight w:val="276"/>
          <w:jc w:val="center"/>
        </w:trPr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FACC0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60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348C5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7 (19.8%)</w:t>
            </w: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B93B2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 (23.9%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D19209" w14:textId="7AC7BB14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21 (23.9%)</w:t>
            </w:r>
          </w:p>
        </w:tc>
      </w:tr>
      <w:tr w:rsidR="00D22F90" w:rsidRPr="00661199" w14:paraId="30D1F6D6" w14:textId="39DC3145" w:rsidTr="00D22F90">
        <w:trPr>
          <w:trHeight w:val="276"/>
          <w:jc w:val="center"/>
        </w:trPr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D7B9A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≥60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B81F5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7 (80.2%)</w:t>
            </w: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58AFD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4 (76.1%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5B0147" w14:textId="5B60EF9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21 (23.9%)</w:t>
            </w:r>
          </w:p>
        </w:tc>
      </w:tr>
      <w:tr w:rsidR="00D22F90" w:rsidRPr="00661199" w14:paraId="71AD57C7" w14:textId="714CD921" w:rsidTr="00D22F90">
        <w:trPr>
          <w:trHeight w:val="276"/>
          <w:jc w:val="center"/>
        </w:trPr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72B04" w14:textId="68BBE0CD" w:rsidR="00D22F90" w:rsidRPr="00661199" w:rsidRDefault="00D22F90" w:rsidP="00D22F9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Differentiation Grade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9DF92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2907A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32CD1D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D22F90" w:rsidRPr="00661199" w14:paraId="304E20B3" w14:textId="33F38A68" w:rsidTr="00D22F90">
        <w:trPr>
          <w:trHeight w:val="276"/>
          <w:jc w:val="center"/>
        </w:trPr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D601A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C7F83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9 (9.5%)</w:t>
            </w: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4BC07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 (10.4%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118C74" w14:textId="30D4617A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2 (2.3%)</w:t>
            </w:r>
          </w:p>
        </w:tc>
      </w:tr>
      <w:tr w:rsidR="00D22F90" w:rsidRPr="00661199" w14:paraId="176A53A0" w14:textId="3945FB5C" w:rsidTr="00D22F90">
        <w:trPr>
          <w:trHeight w:val="276"/>
          <w:jc w:val="center"/>
        </w:trPr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949CB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I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0D79F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0 (46.0%)</w:t>
            </w: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CD7A9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6 (47.8%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C8BB42" w14:textId="5EAC5531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44 (50.0%)</w:t>
            </w:r>
          </w:p>
        </w:tc>
      </w:tr>
      <w:tr w:rsidR="00D22F90" w:rsidRPr="00661199" w14:paraId="39759BF9" w14:textId="4BC4ADB7" w:rsidTr="00D22F90">
        <w:trPr>
          <w:trHeight w:val="276"/>
          <w:jc w:val="center"/>
        </w:trPr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6E3E2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14F3C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53 (43.4%)</w:t>
            </w: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98D7D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1 (40.0%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491E0B" w14:textId="144D2AC5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39 (44.3%)</w:t>
            </w:r>
          </w:p>
        </w:tc>
      </w:tr>
      <w:tr w:rsidR="00D22F90" w:rsidRPr="00661199" w14:paraId="77EEB017" w14:textId="371280A9" w:rsidTr="00D22F90">
        <w:trPr>
          <w:trHeight w:val="276"/>
          <w:jc w:val="center"/>
        </w:trPr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D75B2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V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9307E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 (1.1%)</w:t>
            </w: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60AF1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 (1.8%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DEA61D" w14:textId="6F6E859B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3 (3.4%)</w:t>
            </w:r>
          </w:p>
        </w:tc>
      </w:tr>
      <w:tr w:rsidR="00D22F90" w:rsidRPr="00661199" w14:paraId="0EFC180A" w14:textId="079794C2" w:rsidTr="00D22F90">
        <w:trPr>
          <w:trHeight w:val="276"/>
          <w:jc w:val="center"/>
        </w:trPr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65BD1" w14:textId="77777777" w:rsidR="00D22F90" w:rsidRPr="00661199" w:rsidRDefault="00D22F90" w:rsidP="00D22F9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NM stage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D2557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E27DD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32915E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D22F90" w:rsidRPr="00661199" w14:paraId="6D553914" w14:textId="77FFBA82" w:rsidTr="00D22F90">
        <w:trPr>
          <w:trHeight w:val="276"/>
          <w:jc w:val="center"/>
        </w:trPr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2E76F" w14:textId="0A50DAFF" w:rsidR="00D22F90" w:rsidRPr="00CC3641" w:rsidRDefault="000801B1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CC364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5892E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9 (91.9%)</w:t>
            </w: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C8D4B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2 (91.2%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A2F4A1" w14:textId="7E08746E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74 (84.1%)</w:t>
            </w:r>
          </w:p>
        </w:tc>
      </w:tr>
      <w:tr w:rsidR="00D22F90" w:rsidRPr="00661199" w14:paraId="4F5A8E23" w14:textId="0E8F9171" w:rsidTr="00D22F90">
        <w:trPr>
          <w:trHeight w:val="276"/>
          <w:jc w:val="center"/>
        </w:trPr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BB55D" w14:textId="5AEE2182" w:rsidR="00D22F90" w:rsidRPr="00CC3641" w:rsidRDefault="000801B1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CC364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V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9AFCB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 (8.1%)</w:t>
            </w: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9ADBA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 (8.8%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CB646F" w14:textId="25679A2C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4 (15.9%)</w:t>
            </w:r>
          </w:p>
        </w:tc>
      </w:tr>
      <w:tr w:rsidR="00D22F90" w:rsidRPr="00661199" w14:paraId="39FE2163" w14:textId="79D8BBA1" w:rsidTr="00D22F90">
        <w:trPr>
          <w:trHeight w:val="276"/>
          <w:jc w:val="center"/>
        </w:trPr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BBF30" w14:textId="77777777" w:rsidR="00D22F90" w:rsidRPr="00661199" w:rsidRDefault="00D22F90" w:rsidP="00D22F9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 stage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2728C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14419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A3105E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D22F90" w:rsidRPr="00661199" w14:paraId="30CC426B" w14:textId="2CB7A9CF" w:rsidTr="00D22F90">
        <w:trPr>
          <w:trHeight w:val="276"/>
          <w:jc w:val="center"/>
        </w:trPr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3B68C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1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EF2B3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 (2.0%)</w:t>
            </w: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18EB4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 (0.9%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FA44DD" w14:textId="1292475B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(0%)</w:t>
            </w:r>
          </w:p>
        </w:tc>
      </w:tr>
      <w:tr w:rsidR="00D22F90" w:rsidRPr="00661199" w14:paraId="18F92BBB" w14:textId="4830A3E2" w:rsidTr="00D22F90">
        <w:trPr>
          <w:trHeight w:val="276"/>
          <w:jc w:val="center"/>
        </w:trPr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CD119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2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E77D6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7 (23.7%)</w:t>
            </w: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818B8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8 (26.1%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0BE787" w14:textId="10C81879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 (1.1%)</w:t>
            </w:r>
          </w:p>
        </w:tc>
      </w:tr>
      <w:tr w:rsidR="00D22F90" w:rsidRPr="00661199" w14:paraId="05ECBF42" w14:textId="1CBDD207" w:rsidTr="00D22F90">
        <w:trPr>
          <w:trHeight w:val="276"/>
          <w:jc w:val="center"/>
        </w:trPr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F5317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3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36F00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26 (69.5%)</w:t>
            </w: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61E15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2 (69.0%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2F21EC" w14:textId="675F8616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74 (84.1%)</w:t>
            </w:r>
          </w:p>
        </w:tc>
      </w:tr>
      <w:tr w:rsidR="00D22F90" w:rsidRPr="00661199" w14:paraId="3DA1DF7B" w14:textId="60352A3B" w:rsidTr="00D22F90">
        <w:trPr>
          <w:trHeight w:val="276"/>
          <w:jc w:val="center"/>
        </w:trPr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20038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4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F5BDB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 (4.8%)</w:t>
            </w: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3AF89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 (4.0%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A20EEB" w14:textId="56A7F9AB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3 (14.8%)</w:t>
            </w:r>
          </w:p>
        </w:tc>
      </w:tr>
      <w:tr w:rsidR="00D22F90" w:rsidRPr="00661199" w14:paraId="4F4A8800" w14:textId="4E234661" w:rsidTr="00D22F90">
        <w:trPr>
          <w:trHeight w:val="276"/>
          <w:jc w:val="center"/>
        </w:trPr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73AD1" w14:textId="77777777" w:rsidR="00D22F90" w:rsidRPr="00661199" w:rsidRDefault="00D22F90" w:rsidP="00D22F9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 stage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82231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48977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4FDE91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D22F90" w:rsidRPr="00661199" w14:paraId="6F32F76A" w14:textId="251A26A9" w:rsidTr="00D22F90">
        <w:trPr>
          <w:trHeight w:val="276"/>
          <w:jc w:val="center"/>
        </w:trPr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045CF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0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2FFED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11 (48.9%)</w:t>
            </w: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0E5F6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1 (53.3%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49EDE5" w14:textId="052202BF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65 (73.9%)</w:t>
            </w:r>
          </w:p>
        </w:tc>
      </w:tr>
      <w:tr w:rsidR="00D22F90" w:rsidRPr="00661199" w14:paraId="33DB0752" w14:textId="6A38557D" w:rsidTr="00D22F90">
        <w:trPr>
          <w:trHeight w:val="276"/>
          <w:jc w:val="center"/>
        </w:trPr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A90D3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1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2B71B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94 (47.3%)</w:t>
            </w: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77973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7 (41.4%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347A73" w14:textId="04D002E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22 (25.0%)</w:t>
            </w:r>
          </w:p>
        </w:tc>
      </w:tr>
      <w:tr w:rsidR="00D22F90" w:rsidRPr="00661199" w14:paraId="668B6753" w14:textId="0E4A3FAF" w:rsidTr="00D22F90">
        <w:trPr>
          <w:trHeight w:val="276"/>
          <w:jc w:val="center"/>
        </w:trPr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4A6C2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2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E55BD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 (3.7%)</w:t>
            </w: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C17D8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 (5.3%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79CF00" w14:textId="3B0BFD28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 (1.1%)</w:t>
            </w:r>
          </w:p>
        </w:tc>
      </w:tr>
      <w:tr w:rsidR="00D22F90" w:rsidRPr="00661199" w14:paraId="471E85AB" w14:textId="49071634" w:rsidTr="00D22F90">
        <w:trPr>
          <w:trHeight w:val="276"/>
          <w:jc w:val="center"/>
        </w:trPr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7BB4A" w14:textId="1413407A" w:rsidR="00D22F90" w:rsidRPr="00661199" w:rsidRDefault="004D63EC" w:rsidP="00D22F9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Surgical </w:t>
            </w:r>
            <w:r w:rsidR="00D22F90"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ype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8BB14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DED1E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EBB59D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D22F90" w:rsidRPr="00661199" w14:paraId="247E4D5B" w14:textId="00A31105" w:rsidTr="00D22F90">
        <w:trPr>
          <w:trHeight w:val="276"/>
          <w:jc w:val="center"/>
        </w:trPr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ACF01" w14:textId="1F3EBB93" w:rsidR="00D22F90" w:rsidRPr="00661199" w:rsidRDefault="006D0703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Radical </w:t>
            </w:r>
            <w:r w:rsidR="00663913"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</w:t>
            </w: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esection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44A0E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2 (83.5%)</w:t>
            </w: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9DC1D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66 (81.0%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D09D26" w14:textId="55FBCBEF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66 (75.0%)</w:t>
            </w:r>
          </w:p>
        </w:tc>
      </w:tr>
      <w:tr w:rsidR="00D22F90" w:rsidRPr="00661199" w14:paraId="680BD7D6" w14:textId="0029745B" w:rsidTr="00D22F90">
        <w:trPr>
          <w:trHeight w:val="276"/>
          <w:jc w:val="center"/>
        </w:trPr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A699D" w14:textId="7F66C3FD" w:rsidR="00D22F90" w:rsidRPr="00661199" w:rsidRDefault="006D0703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E</w:t>
            </w:r>
            <w:r w:rsidRPr="00661199">
              <w:rPr>
                <w:rFonts w:ascii="Times New Roman" w:eastAsia="等线" w:hAnsi="Times New Roman"/>
                <w:color w:val="000000"/>
                <w:kern w:val="0"/>
                <w:sz w:val="20"/>
                <w:szCs w:val="20"/>
              </w:rPr>
              <w:t>xtended</w:t>
            </w: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="00663913"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</w:t>
            </w:r>
            <w:r w:rsidRPr="00661199">
              <w:rPr>
                <w:rFonts w:ascii="Times New Roman" w:eastAsia="等线" w:hAnsi="Times New Roman"/>
                <w:color w:val="000000"/>
                <w:kern w:val="0"/>
                <w:sz w:val="20"/>
                <w:szCs w:val="20"/>
              </w:rPr>
              <w:t>esection</w:t>
            </w: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25F70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2 (16.5%)</w:t>
            </w: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41665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 (19.0%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6172DA" w14:textId="37CB78F3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22 (25.0%)</w:t>
            </w:r>
          </w:p>
        </w:tc>
      </w:tr>
      <w:tr w:rsidR="00D22F90" w:rsidRPr="00661199" w14:paraId="3C030BE3" w14:textId="228008B3" w:rsidTr="00D22F90">
        <w:trPr>
          <w:trHeight w:val="276"/>
          <w:jc w:val="center"/>
        </w:trPr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420F5" w14:textId="77777777" w:rsidR="00D22F90" w:rsidRPr="00661199" w:rsidRDefault="00D22F90" w:rsidP="00D22F9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ymphadenectomy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12648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65261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DA8FFF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D22F90" w:rsidRPr="00661199" w14:paraId="6B9FC3A1" w14:textId="6FD302B9" w:rsidTr="00D22F90">
        <w:trPr>
          <w:trHeight w:val="276"/>
          <w:jc w:val="center"/>
        </w:trPr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BCEBB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one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6B434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4 (37.7%)</w:t>
            </w: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BE150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1 (35.6%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1C724A" w14:textId="13EBD60D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7 (8.0%)</w:t>
            </w:r>
          </w:p>
        </w:tc>
      </w:tr>
      <w:tr w:rsidR="00D22F90" w:rsidRPr="00661199" w14:paraId="303B5608" w14:textId="175936C2" w:rsidTr="00D22F90">
        <w:trPr>
          <w:trHeight w:val="276"/>
          <w:jc w:val="center"/>
        </w:trPr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0F298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1~3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79BD7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31 (41.3%)</w:t>
            </w: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2733A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83 (40.5%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967AF4" w14:textId="597F670B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38 (43.2%)</w:t>
            </w:r>
          </w:p>
        </w:tc>
      </w:tr>
      <w:tr w:rsidR="00D22F90" w:rsidRPr="00661199" w14:paraId="54E53237" w14:textId="2BF7D19C" w:rsidTr="00D22F90">
        <w:trPr>
          <w:trHeight w:val="276"/>
          <w:jc w:val="center"/>
        </w:trPr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04233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≥4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8A1CD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9 (21.0%)</w:t>
            </w: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4184E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8 (23.9%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3127E2" w14:textId="07A1054A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43 (48.9%)</w:t>
            </w:r>
          </w:p>
        </w:tc>
      </w:tr>
      <w:tr w:rsidR="00D22F90" w:rsidRPr="00661199" w14:paraId="3D6C3ED7" w14:textId="41D3FD9E" w:rsidTr="00D22F90">
        <w:trPr>
          <w:trHeight w:val="276"/>
          <w:jc w:val="center"/>
        </w:trPr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44590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djuvant Therapy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DA07F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2F34B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B55B2E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D22F90" w:rsidRPr="00661199" w14:paraId="2FDD0418" w14:textId="5477EA2C" w:rsidTr="00D22F90">
        <w:trPr>
          <w:trHeight w:val="276"/>
          <w:jc w:val="center"/>
        </w:trPr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39998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CRT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844BF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69 (54.5%)</w:t>
            </w: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215D9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6 (47.8%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5F7A92" w14:textId="475497C3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23 (26.1%)</w:t>
            </w:r>
          </w:p>
        </w:tc>
      </w:tr>
      <w:tr w:rsidR="00D22F90" w:rsidRPr="00661199" w14:paraId="17C9814C" w14:textId="44EDEBAF" w:rsidTr="00D22F90">
        <w:trPr>
          <w:trHeight w:val="276"/>
          <w:jc w:val="center"/>
        </w:trPr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2D3AD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T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F6E37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6 (18.8%)</w:t>
            </w: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3E9B4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2 (27.0%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777EB3" w14:textId="134EF04E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27 (30.7%)</w:t>
            </w:r>
          </w:p>
        </w:tc>
      </w:tr>
      <w:tr w:rsidR="00D22F90" w:rsidRPr="00661199" w14:paraId="6A14FF83" w14:textId="614488F8" w:rsidTr="00D22F90">
        <w:trPr>
          <w:trHeight w:val="276"/>
          <w:jc w:val="center"/>
        </w:trPr>
        <w:tc>
          <w:tcPr>
            <w:tcW w:w="21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721175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RT</w:t>
            </w:r>
          </w:p>
        </w:tc>
        <w:tc>
          <w:tcPr>
            <w:tcW w:w="14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148EF8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9 (26.7%)</w:t>
            </w:r>
          </w:p>
        </w:tc>
        <w:tc>
          <w:tcPr>
            <w:tcW w:w="21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BD954A" w14:textId="77777777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 (25.2%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D477A52" w14:textId="5665995B" w:rsidR="00D22F90" w:rsidRPr="00661199" w:rsidRDefault="00D22F90" w:rsidP="00D22F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661199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38 (43.2%)</w:t>
            </w:r>
          </w:p>
        </w:tc>
      </w:tr>
    </w:tbl>
    <w:p w14:paraId="3BEE790C" w14:textId="77777777" w:rsidR="00A73D97" w:rsidRPr="00661199" w:rsidRDefault="00A73D97">
      <w:pPr>
        <w:rPr>
          <w:rFonts w:ascii="Times New Roman" w:hAnsi="Times New Roman" w:cs="Times New Roman"/>
          <w:sz w:val="20"/>
          <w:szCs w:val="20"/>
        </w:rPr>
      </w:pPr>
    </w:p>
    <w:p w14:paraId="78E4F735" w14:textId="77777777" w:rsidR="00A73D97" w:rsidRPr="00661199" w:rsidRDefault="00A73D97">
      <w:pPr>
        <w:rPr>
          <w:sz w:val="20"/>
          <w:szCs w:val="20"/>
        </w:rPr>
      </w:pPr>
    </w:p>
    <w:p w14:paraId="585E01F8" w14:textId="297E5C97" w:rsidR="00A73D97" w:rsidRPr="00661199" w:rsidRDefault="00A73D97">
      <w:pPr>
        <w:rPr>
          <w:sz w:val="20"/>
          <w:szCs w:val="20"/>
        </w:rPr>
      </w:pPr>
    </w:p>
    <w:p w14:paraId="6FB2C9FF" w14:textId="38FC1DDE" w:rsidR="00A73D97" w:rsidRPr="00661199" w:rsidRDefault="00A73D97">
      <w:pPr>
        <w:rPr>
          <w:sz w:val="20"/>
          <w:szCs w:val="20"/>
        </w:rPr>
      </w:pPr>
    </w:p>
    <w:p w14:paraId="3B12AC95" w14:textId="5673AF49" w:rsidR="00A73D97" w:rsidRPr="00661199" w:rsidRDefault="00A73D97">
      <w:pPr>
        <w:rPr>
          <w:sz w:val="20"/>
          <w:szCs w:val="20"/>
        </w:rPr>
      </w:pPr>
    </w:p>
    <w:p w14:paraId="04CB8BD8" w14:textId="77777777" w:rsidR="00A73D97" w:rsidRPr="00661199" w:rsidRDefault="00A73D97">
      <w:pPr>
        <w:rPr>
          <w:sz w:val="20"/>
          <w:szCs w:val="20"/>
        </w:rPr>
      </w:pPr>
    </w:p>
    <w:sectPr w:rsidR="00A73D97" w:rsidRPr="0066119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223C8B" w14:textId="77777777" w:rsidR="00F76AB4" w:rsidRDefault="00F76AB4" w:rsidP="00A73D97">
      <w:r>
        <w:separator/>
      </w:r>
    </w:p>
  </w:endnote>
  <w:endnote w:type="continuationSeparator" w:id="0">
    <w:p w14:paraId="7F110507" w14:textId="77777777" w:rsidR="00F76AB4" w:rsidRDefault="00F76AB4" w:rsidP="00A73D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13DF0E" w14:textId="77777777" w:rsidR="00F76AB4" w:rsidRDefault="00F76AB4" w:rsidP="00A73D97">
      <w:r>
        <w:separator/>
      </w:r>
    </w:p>
  </w:footnote>
  <w:footnote w:type="continuationSeparator" w:id="0">
    <w:p w14:paraId="39A223F6" w14:textId="77777777" w:rsidR="00F76AB4" w:rsidRDefault="00F76AB4" w:rsidP="00A73D9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MTO1MDGxMDeyNLJQ0lEKTi0uzszPAymwrAUAn+OcmCwAAAA="/>
  </w:docVars>
  <w:rsids>
    <w:rsidRoot w:val="007872E2"/>
    <w:rsid w:val="000801B1"/>
    <w:rsid w:val="00153D0B"/>
    <w:rsid w:val="001F06DA"/>
    <w:rsid w:val="002362EF"/>
    <w:rsid w:val="004D63EC"/>
    <w:rsid w:val="00522FC3"/>
    <w:rsid w:val="00544B40"/>
    <w:rsid w:val="0058325D"/>
    <w:rsid w:val="005D1F57"/>
    <w:rsid w:val="00623C78"/>
    <w:rsid w:val="006441A1"/>
    <w:rsid w:val="00661199"/>
    <w:rsid w:val="00663913"/>
    <w:rsid w:val="006A07AE"/>
    <w:rsid w:val="006D0703"/>
    <w:rsid w:val="00754005"/>
    <w:rsid w:val="007872E2"/>
    <w:rsid w:val="00793F34"/>
    <w:rsid w:val="00797D03"/>
    <w:rsid w:val="008B5707"/>
    <w:rsid w:val="008F6C10"/>
    <w:rsid w:val="00925482"/>
    <w:rsid w:val="00A143C7"/>
    <w:rsid w:val="00A73D97"/>
    <w:rsid w:val="00AA232D"/>
    <w:rsid w:val="00AE72EA"/>
    <w:rsid w:val="00AE7624"/>
    <w:rsid w:val="00AF0EE6"/>
    <w:rsid w:val="00BA5C79"/>
    <w:rsid w:val="00C04CBC"/>
    <w:rsid w:val="00C4411B"/>
    <w:rsid w:val="00CA524E"/>
    <w:rsid w:val="00CC3641"/>
    <w:rsid w:val="00D22F90"/>
    <w:rsid w:val="00D97E34"/>
    <w:rsid w:val="00DA6CB3"/>
    <w:rsid w:val="00DE6528"/>
    <w:rsid w:val="00DF4685"/>
    <w:rsid w:val="00EC07B1"/>
    <w:rsid w:val="00ED6753"/>
    <w:rsid w:val="00EE23DA"/>
    <w:rsid w:val="00EF4FD4"/>
    <w:rsid w:val="00F76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9E61A2B"/>
  <w15:chartTrackingRefBased/>
  <w15:docId w15:val="{095578F9-F05B-4487-83F6-E1C9E0AF6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73D9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73D9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73D9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73D97"/>
    <w:rPr>
      <w:sz w:val="18"/>
      <w:szCs w:val="18"/>
    </w:rPr>
  </w:style>
  <w:style w:type="character" w:styleId="a7">
    <w:name w:val="line number"/>
    <w:basedOn w:val="a0"/>
    <w:uiPriority w:val="99"/>
    <w:unhideWhenUsed/>
    <w:rsid w:val="00A73D97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17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C3C181-16D7-45AA-BFAA-B8D85A54FD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64</TotalTime>
  <Pages>4</Pages>
  <Words>596</Words>
  <Characters>3399</Characters>
  <Application>Microsoft Office Word</Application>
  <DocSecurity>0</DocSecurity>
  <Lines>28</Lines>
  <Paragraphs>7</Paragraphs>
  <ScaleCrop>false</ScaleCrop>
  <Company/>
  <LinksUpToDate>false</LinksUpToDate>
  <CharactersWithSpaces>3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</dc:creator>
  <cp:keywords/>
  <dc:description/>
  <cp:lastModifiedBy>W</cp:lastModifiedBy>
  <cp:revision>24</cp:revision>
  <dcterms:created xsi:type="dcterms:W3CDTF">2020-09-10T12:51:00Z</dcterms:created>
  <dcterms:modified xsi:type="dcterms:W3CDTF">2021-04-07T02:24:00Z</dcterms:modified>
</cp:coreProperties>
</file>